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9D9A95" w14:textId="03E1F322" w:rsidR="005E5A6D" w:rsidRPr="00693E14" w:rsidRDefault="009F5BF3" w:rsidP="00693E14">
      <w:pPr>
        <w:pStyle w:val="Heading1"/>
        <w:ind w:left="360"/>
        <w:rPr>
          <w:noProof/>
        </w:rPr>
      </w:pPr>
      <w:r>
        <w:rPr>
          <w:noProof/>
        </w:rPr>
        <w:t>Programming Fundamentals with Python: Exam Preparation</w:t>
      </w:r>
    </w:p>
    <w:p w14:paraId="06E58A27" w14:textId="00DEC438" w:rsidR="007740AB" w:rsidRPr="007740AB" w:rsidRDefault="00494464" w:rsidP="007740AB">
      <w:pPr>
        <w:pStyle w:val="Heading2"/>
        <w:numPr>
          <w:ilvl w:val="0"/>
          <w:numId w:val="0"/>
        </w:numPr>
        <w:rPr>
          <w:lang w:val="en-GB"/>
        </w:rPr>
      </w:pPr>
      <w:r w:rsidRPr="007740AB">
        <w:rPr>
          <w:lang w:val="en-GB"/>
        </w:rPr>
        <w:t>01.</w:t>
      </w:r>
      <w:r w:rsidR="00652E9B" w:rsidRPr="00652E9B">
        <w:rPr>
          <w:sz w:val="40"/>
          <w:szCs w:val="40"/>
          <w:lang w:val="en-GB"/>
        </w:rPr>
        <w:t xml:space="preserve"> </w:t>
      </w:r>
      <w:r w:rsidR="00652E9B">
        <w:rPr>
          <w:sz w:val="40"/>
          <w:szCs w:val="40"/>
          <w:lang w:val="en-GB"/>
        </w:rPr>
        <w:t>Secret Chat</w:t>
      </w:r>
    </w:p>
    <w:p w14:paraId="7FFC819A" w14:textId="7BECA24D" w:rsidR="00652E9B" w:rsidRDefault="00652E9B" w:rsidP="00652E9B">
      <w:pPr>
        <w:jc w:val="center"/>
        <w:rPr>
          <w:i/>
        </w:rPr>
      </w:pPr>
      <w:r>
        <w:rPr>
          <w:i/>
        </w:rPr>
        <w:t>You have plenty of free time, so you decide to write a program that conceals and reveals your received messages. Go ahead and type it in!</w:t>
      </w:r>
    </w:p>
    <w:p w14:paraId="1504E935" w14:textId="77777777" w:rsidR="00652E9B" w:rsidRDefault="00652E9B" w:rsidP="00652E9B">
      <w:pPr>
        <w:jc w:val="both"/>
      </w:pPr>
      <w:r>
        <w:t xml:space="preserve">On the first line of the input, you will receive the </w:t>
      </w:r>
      <w:r>
        <w:rPr>
          <w:b/>
        </w:rPr>
        <w:t>concealed message</w:t>
      </w:r>
      <w:r>
        <w:t xml:space="preserve">. After that, until the </w:t>
      </w:r>
      <w:r>
        <w:rPr>
          <w:rStyle w:val="CodeChar"/>
        </w:rPr>
        <w:t>"Reveal"</w:t>
      </w:r>
      <w:r>
        <w:t xml:space="preserve"> command is given, </w:t>
      </w:r>
      <w:r>
        <w:rPr>
          <w:b/>
        </w:rPr>
        <w:t>you will receive strings with instructions for different operations that need to be performed upon the concealed message</w:t>
      </w:r>
      <w:r>
        <w:t xml:space="preserve"> to </w:t>
      </w:r>
      <w:r>
        <w:rPr>
          <w:b/>
        </w:rPr>
        <w:t>interpret</w:t>
      </w:r>
      <w:r>
        <w:t xml:space="preserve"> </w:t>
      </w:r>
      <w:r>
        <w:rPr>
          <w:b/>
        </w:rPr>
        <w:t>it</w:t>
      </w:r>
      <w:r>
        <w:t xml:space="preserve"> and reveal its actual content. There are several types of instructions, split by </w:t>
      </w:r>
      <w:r>
        <w:rPr>
          <w:rStyle w:val="CodeChar"/>
        </w:rPr>
        <w:t>":|:"</w:t>
      </w:r>
    </w:p>
    <w:p w14:paraId="78735E42" w14:textId="77777777" w:rsidR="00652E9B" w:rsidRDefault="00652E9B" w:rsidP="00A256EA">
      <w:pPr>
        <w:pStyle w:val="ListParagraph"/>
        <w:numPr>
          <w:ilvl w:val="0"/>
          <w:numId w:val="6"/>
        </w:numPr>
      </w:pPr>
      <w:r>
        <w:rPr>
          <w:rStyle w:val="CodeChar"/>
        </w:rPr>
        <w:t>"InsertSpace:|:{index}"</w:t>
      </w:r>
      <w:r>
        <w:rPr>
          <w:rStyle w:val="CodeChar"/>
          <w:rFonts w:cstheme="minorHAnsi"/>
          <w:bCs/>
        </w:rPr>
        <w:t>:</w:t>
      </w:r>
    </w:p>
    <w:p w14:paraId="7CF3F92B" w14:textId="77777777" w:rsidR="00652E9B" w:rsidRDefault="00652E9B" w:rsidP="00A256EA">
      <w:pPr>
        <w:pStyle w:val="ListParagraph"/>
        <w:numPr>
          <w:ilvl w:val="1"/>
          <w:numId w:val="6"/>
        </w:numPr>
        <w:rPr>
          <w:rStyle w:val="CodeChar"/>
          <w:b w:val="0"/>
        </w:rPr>
      </w:pPr>
      <w:r>
        <w:t xml:space="preserve">Inserts a single </w:t>
      </w:r>
      <w:r>
        <w:rPr>
          <w:b/>
        </w:rPr>
        <w:t>space</w:t>
      </w:r>
      <w:r>
        <w:t xml:space="preserve"> </w:t>
      </w:r>
      <w:r>
        <w:rPr>
          <w:b/>
        </w:rPr>
        <w:t>at the given index</w:t>
      </w:r>
      <w:r>
        <w:t>. The given index will always be valid.</w:t>
      </w:r>
    </w:p>
    <w:p w14:paraId="36AAD5BE" w14:textId="77777777" w:rsidR="00652E9B" w:rsidRDefault="00652E9B" w:rsidP="00A256EA">
      <w:pPr>
        <w:pStyle w:val="ListParagraph"/>
        <w:numPr>
          <w:ilvl w:val="0"/>
          <w:numId w:val="6"/>
        </w:numPr>
      </w:pPr>
      <w:r>
        <w:rPr>
          <w:rStyle w:val="CodeChar"/>
        </w:rPr>
        <w:t>"Reverse:|:{substring}"</w:t>
      </w:r>
      <w:r>
        <w:rPr>
          <w:rStyle w:val="CodeChar"/>
          <w:rFonts w:cstheme="minorHAnsi"/>
          <w:bCs/>
        </w:rPr>
        <w:t>:</w:t>
      </w:r>
    </w:p>
    <w:p w14:paraId="52D69BE2" w14:textId="1DA8C63A" w:rsidR="00652E9B" w:rsidRDefault="00652E9B" w:rsidP="00A256EA">
      <w:pPr>
        <w:pStyle w:val="ListParagraph"/>
        <w:numPr>
          <w:ilvl w:val="1"/>
          <w:numId w:val="6"/>
        </w:numPr>
      </w:pPr>
      <w:r>
        <w:t xml:space="preserve">If the message contains the given </w:t>
      </w:r>
      <w:r>
        <w:rPr>
          <w:b/>
        </w:rPr>
        <w:t>substring</w:t>
      </w:r>
      <w:r>
        <w:t xml:space="preserve">, </w:t>
      </w:r>
      <w:r>
        <w:rPr>
          <w:b/>
        </w:rPr>
        <w:t>cut it out</w:t>
      </w:r>
      <w:r>
        <w:t xml:space="preserve">, </w:t>
      </w:r>
      <w:r>
        <w:rPr>
          <w:b/>
        </w:rPr>
        <w:t>reverse</w:t>
      </w:r>
      <w:r>
        <w:t xml:space="preserve"> it</w:t>
      </w:r>
      <w:r w:rsidR="00E708A7">
        <w:t>,</w:t>
      </w:r>
      <w:r>
        <w:t xml:space="preserve"> and </w:t>
      </w:r>
      <w:r>
        <w:rPr>
          <w:b/>
        </w:rPr>
        <w:t>add</w:t>
      </w:r>
      <w:r>
        <w:t xml:space="preserve"> it at the </w:t>
      </w:r>
      <w:r>
        <w:rPr>
          <w:b/>
        </w:rPr>
        <w:t>end</w:t>
      </w:r>
      <w:r>
        <w:t xml:space="preserve"> of the message. </w:t>
      </w:r>
    </w:p>
    <w:p w14:paraId="0E272058" w14:textId="77777777" w:rsidR="00652E9B" w:rsidRDefault="00652E9B" w:rsidP="00A256EA">
      <w:pPr>
        <w:pStyle w:val="ListParagraph"/>
        <w:numPr>
          <w:ilvl w:val="1"/>
          <w:numId w:val="6"/>
        </w:numPr>
      </w:pPr>
      <w:r>
        <w:t xml:space="preserve">If not, print </w:t>
      </w:r>
      <w:r>
        <w:rPr>
          <w:rStyle w:val="CodeChar"/>
        </w:rPr>
        <w:t>"error"</w:t>
      </w:r>
      <w:r>
        <w:rPr>
          <w:rStyle w:val="CodeChar"/>
          <w:rFonts w:cstheme="minorHAnsi"/>
          <w:bCs/>
        </w:rPr>
        <w:t>.</w:t>
      </w:r>
    </w:p>
    <w:p w14:paraId="0E109162" w14:textId="77777777" w:rsidR="00652E9B" w:rsidRDefault="00652E9B" w:rsidP="00A256EA">
      <w:pPr>
        <w:pStyle w:val="ListParagraph"/>
        <w:numPr>
          <w:ilvl w:val="1"/>
          <w:numId w:val="6"/>
        </w:numPr>
        <w:rPr>
          <w:rStyle w:val="CodeChar"/>
          <w:b w:val="0"/>
        </w:rPr>
      </w:pPr>
      <w:r>
        <w:t xml:space="preserve">This operation should replace only the first occurrence of the given </w:t>
      </w:r>
      <w:r>
        <w:rPr>
          <w:b/>
        </w:rPr>
        <w:t>substring</w:t>
      </w:r>
      <w:r>
        <w:t xml:space="preserve"> </w:t>
      </w:r>
      <w:r>
        <w:rPr>
          <w:b/>
        </w:rPr>
        <w:t>if there are two or more occurrences</w:t>
      </w:r>
      <w:r>
        <w:t>.</w:t>
      </w:r>
    </w:p>
    <w:p w14:paraId="2CA62608" w14:textId="77777777" w:rsidR="00652E9B" w:rsidRDefault="00652E9B" w:rsidP="00A256EA">
      <w:pPr>
        <w:pStyle w:val="ListParagraph"/>
        <w:numPr>
          <w:ilvl w:val="0"/>
          <w:numId w:val="6"/>
        </w:numPr>
      </w:pPr>
      <w:r>
        <w:rPr>
          <w:rStyle w:val="CodeChar"/>
        </w:rPr>
        <w:t>"ChangeAll:|:{substring}:|:{replacement}"</w:t>
      </w:r>
      <w:r>
        <w:rPr>
          <w:rStyle w:val="CodeChar"/>
          <w:rFonts w:cstheme="minorHAnsi"/>
          <w:bCs/>
        </w:rPr>
        <w:t>:</w:t>
      </w:r>
    </w:p>
    <w:p w14:paraId="7D0DDB0B" w14:textId="77777777" w:rsidR="00652E9B" w:rsidRDefault="00652E9B" w:rsidP="00A256EA">
      <w:pPr>
        <w:pStyle w:val="ListParagraph"/>
        <w:numPr>
          <w:ilvl w:val="1"/>
          <w:numId w:val="6"/>
        </w:numPr>
      </w:pPr>
      <w:r>
        <w:t xml:space="preserve">Changes </w:t>
      </w:r>
      <w:r>
        <w:rPr>
          <w:b/>
          <w:bCs/>
        </w:rPr>
        <w:t>all occurrences</w:t>
      </w:r>
      <w:r>
        <w:t xml:space="preserve"> of the given </w:t>
      </w:r>
      <w:r>
        <w:rPr>
          <w:b/>
          <w:bCs/>
        </w:rPr>
        <w:t>substring</w:t>
      </w:r>
      <w:r>
        <w:t xml:space="preserve"> with the </w:t>
      </w:r>
      <w:r>
        <w:rPr>
          <w:b/>
          <w:bCs/>
        </w:rPr>
        <w:t>replacement text</w:t>
      </w:r>
      <w:r>
        <w:t>.</w:t>
      </w:r>
    </w:p>
    <w:p w14:paraId="1799228B" w14:textId="77777777" w:rsidR="00652E9B" w:rsidRDefault="00652E9B" w:rsidP="00652E9B">
      <w:pPr>
        <w:pStyle w:val="Heading3"/>
      </w:pPr>
      <w:r>
        <w:t>Input / Constraints</w:t>
      </w:r>
    </w:p>
    <w:p w14:paraId="68CEF78D" w14:textId="77777777" w:rsidR="00652E9B" w:rsidRDefault="00652E9B" w:rsidP="00A256EA">
      <w:pPr>
        <w:pStyle w:val="ListParagraph"/>
        <w:numPr>
          <w:ilvl w:val="0"/>
          <w:numId w:val="7"/>
        </w:numPr>
      </w:pPr>
      <w:r>
        <w:t>On the first line, you will receive a string with a message.</w:t>
      </w:r>
    </w:p>
    <w:p w14:paraId="66FBB9E2" w14:textId="3ED7C93E" w:rsidR="00652E9B" w:rsidRDefault="00652E9B" w:rsidP="00A256EA">
      <w:pPr>
        <w:pStyle w:val="ListParagraph"/>
        <w:numPr>
          <w:ilvl w:val="0"/>
          <w:numId w:val="7"/>
        </w:numPr>
      </w:pPr>
      <w:r>
        <w:t xml:space="preserve">On the following lines, you will </w:t>
      </w:r>
      <w:r w:rsidR="00E708A7">
        <w:t>receive</w:t>
      </w:r>
      <w:r>
        <w:t xml:space="preserve"> commands, split by </w:t>
      </w:r>
      <w:r>
        <w:rPr>
          <w:rFonts w:ascii="Consolas" w:hAnsi="Consolas"/>
          <w:b/>
        </w:rPr>
        <w:t>":|:"</w:t>
      </w:r>
      <w:r>
        <w:t>.</w:t>
      </w:r>
    </w:p>
    <w:p w14:paraId="6216EEE3" w14:textId="77777777" w:rsidR="00652E9B" w:rsidRDefault="00652E9B" w:rsidP="00652E9B">
      <w:pPr>
        <w:pStyle w:val="Heading3"/>
      </w:pPr>
      <w:r>
        <w:t>Output</w:t>
      </w:r>
    </w:p>
    <w:p w14:paraId="24D767DD" w14:textId="77777777" w:rsidR="00652E9B" w:rsidRDefault="00652E9B" w:rsidP="00A256EA">
      <w:pPr>
        <w:pStyle w:val="ListParagraph"/>
        <w:numPr>
          <w:ilvl w:val="0"/>
          <w:numId w:val="8"/>
        </w:numPr>
      </w:pPr>
      <w:r>
        <w:t xml:space="preserve">After each set of instructions, print the resulting string. </w:t>
      </w:r>
    </w:p>
    <w:p w14:paraId="76B84440" w14:textId="77777777" w:rsidR="00652E9B" w:rsidRDefault="00652E9B" w:rsidP="00A256EA">
      <w:pPr>
        <w:pStyle w:val="ListParagraph"/>
        <w:numPr>
          <w:ilvl w:val="0"/>
          <w:numId w:val="8"/>
        </w:numPr>
      </w:pPr>
      <w:r>
        <w:t xml:space="preserve">After the </w:t>
      </w:r>
      <w:r>
        <w:rPr>
          <w:rStyle w:val="CodeChar"/>
        </w:rPr>
        <w:t>"Reveal"</w:t>
      </w:r>
      <w:r>
        <w:t xml:space="preserve"> command is received, print this message:</w:t>
      </w:r>
      <w:r>
        <w:br/>
      </w:r>
      <w:r>
        <w:rPr>
          <w:rStyle w:val="CodeChar"/>
        </w:rPr>
        <w:t>"</w:t>
      </w:r>
      <w:r>
        <w:rPr>
          <w:rFonts w:ascii="Consolas" w:hAnsi="Consolas"/>
          <w:b/>
        </w:rPr>
        <w:t>You have a new text message: {message}</w:t>
      </w:r>
      <w:r>
        <w:rPr>
          <w:rStyle w:val="CodeChar"/>
        </w:rPr>
        <w:t>"</w:t>
      </w:r>
    </w:p>
    <w:p w14:paraId="161F4995" w14:textId="77777777" w:rsidR="00652E9B" w:rsidRDefault="00652E9B" w:rsidP="00652E9B">
      <w:pPr>
        <w:pStyle w:val="Heading3"/>
      </w:pPr>
      <w:r>
        <w:t>Examples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35"/>
        <w:gridCol w:w="6126"/>
      </w:tblGrid>
      <w:tr w:rsidR="00652E9B" w14:paraId="62715393" w14:textId="77777777" w:rsidTr="00652E9B">
        <w:trPr>
          <w:trHeight w:val="444"/>
        </w:trPr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9569632" w14:textId="77777777" w:rsidR="00652E9B" w:rsidRDefault="00652E9B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6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9CCD76E" w14:textId="77777777" w:rsidR="00652E9B" w:rsidRDefault="00652E9B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652E9B" w14:paraId="0021D082" w14:textId="77777777" w:rsidTr="00652E9B">
        <w:trPr>
          <w:trHeight w:val="2340"/>
        </w:trPr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A02C95" w14:textId="77777777" w:rsidR="00652E9B" w:rsidRDefault="00652E9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heVVodar!gniV</w:t>
            </w:r>
          </w:p>
          <w:p w14:paraId="0BDB257A" w14:textId="77777777" w:rsidR="00652E9B" w:rsidRDefault="00652E9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ChangeAll:|:V:|:l</w:t>
            </w:r>
          </w:p>
          <w:p w14:paraId="71396886" w14:textId="77777777" w:rsidR="00652E9B" w:rsidRDefault="00652E9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Reverse:|:!gnil</w:t>
            </w:r>
          </w:p>
          <w:p w14:paraId="426BC727" w14:textId="77777777" w:rsidR="00652E9B" w:rsidRDefault="00652E9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InsertSpace:|:5</w:t>
            </w:r>
          </w:p>
          <w:p w14:paraId="3BC4015A" w14:textId="77777777" w:rsidR="00652E9B" w:rsidRDefault="00652E9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b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Reveal</w:t>
            </w:r>
          </w:p>
        </w:tc>
        <w:tc>
          <w:tcPr>
            <w:tcW w:w="6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74BFE5" w14:textId="77777777" w:rsidR="00652E9B" w:rsidRDefault="00652E9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hellodar!gnil</w:t>
            </w:r>
          </w:p>
          <w:p w14:paraId="3EF2AB1A" w14:textId="77777777" w:rsidR="00652E9B" w:rsidRDefault="00652E9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hellodarling!</w:t>
            </w:r>
          </w:p>
          <w:p w14:paraId="7E9AE865" w14:textId="77777777" w:rsidR="00652E9B" w:rsidRDefault="00652E9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hello darling!</w:t>
            </w:r>
          </w:p>
          <w:p w14:paraId="17D276BC" w14:textId="77777777" w:rsidR="00652E9B" w:rsidRDefault="00652E9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You have a new text message: hello darling!</w:t>
            </w:r>
          </w:p>
        </w:tc>
      </w:tr>
      <w:tr w:rsidR="00652E9B" w14:paraId="7EEB2400" w14:textId="77777777" w:rsidTr="00652E9B">
        <w:trPr>
          <w:trHeight w:val="348"/>
        </w:trPr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C48C646" w14:textId="77777777" w:rsidR="00652E9B" w:rsidRDefault="00652E9B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652E9B" w14:paraId="3328F67A" w14:textId="77777777" w:rsidTr="00652E9B">
        <w:trPr>
          <w:trHeight w:val="1980"/>
        </w:trPr>
        <w:tc>
          <w:tcPr>
            <w:tcW w:w="0" w:type="auto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D1018C" w14:textId="77777777" w:rsidR="00652E9B" w:rsidRDefault="00652E9B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b/>
                <w:noProof/>
              </w:rPr>
              <w:lastRenderedPageBreak/>
              <w:t>ChangeAll:|:V:|:l</w:t>
            </w:r>
            <w:r>
              <w:rPr>
                <w:rFonts w:eastAsia="Calibri" w:cstheme="minorHAnsi"/>
                <w:b/>
                <w:noProof/>
              </w:rPr>
              <w:br/>
            </w:r>
            <w:r>
              <w:rPr>
                <w:rFonts w:eastAsia="Calibri" w:cstheme="minorHAnsi"/>
                <w:noProof/>
              </w:rPr>
              <w:t>he</w:t>
            </w:r>
            <w:r>
              <w:rPr>
                <w:rFonts w:eastAsia="Calibri" w:cstheme="minorHAnsi"/>
                <w:noProof/>
                <w:highlight w:val="yellow"/>
              </w:rPr>
              <w:t>VV</w:t>
            </w:r>
            <w:r>
              <w:rPr>
                <w:rFonts w:eastAsia="Calibri" w:cstheme="minorHAnsi"/>
                <w:noProof/>
              </w:rPr>
              <w:t>odar!gni</w:t>
            </w:r>
            <w:r>
              <w:rPr>
                <w:rFonts w:eastAsia="Calibri" w:cstheme="minorHAnsi"/>
                <w:noProof/>
                <w:highlight w:val="yellow"/>
              </w:rPr>
              <w:t>V</w:t>
            </w:r>
            <w:r>
              <w:rPr>
                <w:rFonts w:eastAsia="Calibri" w:cstheme="minorHAnsi"/>
                <w:noProof/>
              </w:rPr>
              <w:t xml:space="preserve"> -&gt; he</w:t>
            </w:r>
            <w:r>
              <w:rPr>
                <w:rFonts w:eastAsia="Calibri" w:cstheme="minorHAnsi"/>
                <w:noProof/>
                <w:highlight w:val="yellow"/>
              </w:rPr>
              <w:t>ll</w:t>
            </w:r>
            <w:r>
              <w:rPr>
                <w:rFonts w:eastAsia="Calibri" w:cstheme="minorHAnsi"/>
                <w:noProof/>
              </w:rPr>
              <w:t>odar!gni</w:t>
            </w:r>
            <w:r>
              <w:rPr>
                <w:rFonts w:eastAsia="Calibri" w:cstheme="minorHAnsi"/>
                <w:noProof/>
                <w:highlight w:val="yellow"/>
              </w:rPr>
              <w:t>l</w:t>
            </w:r>
            <w:r>
              <w:rPr>
                <w:rFonts w:eastAsia="Calibri" w:cstheme="minorHAnsi"/>
                <w:noProof/>
              </w:rPr>
              <w:t xml:space="preserve"> (We replace all occurrences of "V" with "l")</w:t>
            </w:r>
          </w:p>
          <w:p w14:paraId="763520E9" w14:textId="77777777" w:rsidR="00652E9B" w:rsidRDefault="00652E9B">
            <w:pPr>
              <w:spacing w:after="0" w:line="360" w:lineRule="auto"/>
              <w:jc w:val="both"/>
              <w:rPr>
                <w:rFonts w:eastAsia="Calibri" w:cstheme="minorHAnsi"/>
                <w:b/>
                <w:noProof/>
              </w:rPr>
            </w:pPr>
            <w:r>
              <w:rPr>
                <w:rFonts w:eastAsia="Calibri" w:cstheme="minorHAnsi"/>
                <w:b/>
                <w:noProof/>
              </w:rPr>
              <w:t>Reverse:|:!gnil</w:t>
            </w:r>
          </w:p>
          <w:p w14:paraId="6F3C8EAA" w14:textId="77777777" w:rsidR="00652E9B" w:rsidRDefault="00652E9B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>hellodar!gnil -&gt; !gnil -&gt; ling! -&gt; hellodar</w:t>
            </w:r>
            <w:r>
              <w:rPr>
                <w:rFonts w:eastAsia="Calibri" w:cstheme="minorHAnsi"/>
                <w:noProof/>
                <w:highlight w:val="magenta"/>
              </w:rPr>
              <w:t>ling!</w:t>
            </w:r>
            <w:r>
              <w:rPr>
                <w:rFonts w:eastAsia="Calibri" w:cstheme="minorHAnsi"/>
                <w:noProof/>
              </w:rPr>
              <w:t xml:space="preserve"> (We reverse </w:t>
            </w:r>
            <w:r>
              <w:rPr>
                <w:rFonts w:eastAsia="Calibri" w:cstheme="minorHAnsi"/>
                <w:noProof/>
                <w:highlight w:val="magenta"/>
              </w:rPr>
              <w:t>!gnil</w:t>
            </w:r>
            <w:r>
              <w:rPr>
                <w:rFonts w:eastAsia="Calibri" w:cstheme="minorHAnsi"/>
                <w:noProof/>
              </w:rPr>
              <w:t xml:space="preserve"> to </w:t>
            </w:r>
            <w:r>
              <w:rPr>
                <w:rFonts w:eastAsia="Calibri" w:cstheme="minorHAnsi"/>
                <w:noProof/>
                <w:highlight w:val="magenta"/>
              </w:rPr>
              <w:t>ling!</w:t>
            </w:r>
            <w:r>
              <w:rPr>
                <w:rFonts w:eastAsia="Calibri" w:cstheme="minorHAnsi"/>
                <w:noProof/>
              </w:rPr>
              <w:t xml:space="preserve"> And put it at the end of the string)</w:t>
            </w:r>
          </w:p>
          <w:p w14:paraId="013A1210" w14:textId="77777777" w:rsidR="00652E9B" w:rsidRDefault="00652E9B">
            <w:pPr>
              <w:spacing w:after="0" w:line="360" w:lineRule="auto"/>
              <w:jc w:val="both"/>
              <w:rPr>
                <w:rFonts w:eastAsia="Calibri" w:cstheme="minorHAnsi"/>
                <w:b/>
                <w:noProof/>
              </w:rPr>
            </w:pPr>
            <w:r>
              <w:rPr>
                <w:rFonts w:eastAsia="Calibri" w:cstheme="minorHAnsi"/>
                <w:b/>
                <w:noProof/>
              </w:rPr>
              <w:t>InsertSpace:|:5</w:t>
            </w:r>
          </w:p>
          <w:p w14:paraId="2BD39E7F" w14:textId="77777777" w:rsidR="00652E9B" w:rsidRDefault="00652E9B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>hellodarling! -&gt; hello</w:t>
            </w:r>
            <w:r>
              <w:rPr>
                <w:rFonts w:eastAsia="Calibri" w:cstheme="minorHAnsi"/>
                <w:noProof/>
                <w:color w:val="00FF00"/>
                <w:highlight w:val="green"/>
              </w:rPr>
              <w:t>.</w:t>
            </w:r>
            <w:r>
              <w:rPr>
                <w:rFonts w:eastAsia="Calibri" w:cstheme="minorHAnsi"/>
                <w:noProof/>
              </w:rPr>
              <w:t>darling! (We insert a space at index 5)</w:t>
            </w:r>
          </w:p>
          <w:p w14:paraId="707427D4" w14:textId="77777777" w:rsidR="00652E9B" w:rsidRDefault="00652E9B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 xml:space="preserve">Finally, after receiving the </w:t>
            </w:r>
            <w:r>
              <w:rPr>
                <w:rFonts w:eastAsia="Calibri" w:cstheme="minorHAnsi"/>
                <w:b/>
                <w:noProof/>
              </w:rPr>
              <w:t>"Reveal"</w:t>
            </w:r>
            <w:r>
              <w:rPr>
                <w:rFonts w:eastAsia="Calibri" w:cstheme="minorHAnsi"/>
                <w:noProof/>
              </w:rPr>
              <w:t xml:space="preserve"> command, we print the resulting message.</w:t>
            </w:r>
          </w:p>
        </w:tc>
      </w:tr>
      <w:tr w:rsidR="00652E9B" w14:paraId="689B7475" w14:textId="77777777" w:rsidTr="00652E9B">
        <w:trPr>
          <w:trHeight w:val="395"/>
        </w:trPr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5846B54" w14:textId="77777777" w:rsidR="00652E9B" w:rsidRDefault="00652E9B"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6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4165A86" w14:textId="77777777" w:rsidR="00652E9B" w:rsidRDefault="00652E9B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652E9B" w14:paraId="094FE326" w14:textId="77777777" w:rsidTr="00652E9B">
        <w:trPr>
          <w:trHeight w:val="1980"/>
        </w:trPr>
        <w:tc>
          <w:tcPr>
            <w:tcW w:w="33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CFAC09" w14:textId="77777777" w:rsidR="00652E9B" w:rsidRDefault="00652E9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Hiware?uiy</w:t>
            </w:r>
          </w:p>
          <w:p w14:paraId="70078E96" w14:textId="77777777" w:rsidR="00652E9B" w:rsidRDefault="00652E9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ChangeAll:|:i:|:o</w:t>
            </w:r>
          </w:p>
          <w:p w14:paraId="6CF60EF8" w14:textId="77777777" w:rsidR="00652E9B" w:rsidRDefault="00652E9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Reverse:|:?uoy</w:t>
            </w:r>
          </w:p>
          <w:p w14:paraId="36A93150" w14:textId="77777777" w:rsidR="00652E9B" w:rsidRDefault="00652E9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Reverse:|:jd</w:t>
            </w:r>
          </w:p>
          <w:p w14:paraId="13D58F39" w14:textId="77777777" w:rsidR="00652E9B" w:rsidRDefault="00652E9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InsertSpace:|:3</w:t>
            </w:r>
          </w:p>
          <w:p w14:paraId="02E44A4A" w14:textId="77777777" w:rsidR="00652E9B" w:rsidRDefault="00652E9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InsertSpace:|:7</w:t>
            </w:r>
          </w:p>
          <w:p w14:paraId="0B029E6D" w14:textId="77777777" w:rsidR="00652E9B" w:rsidRDefault="00652E9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b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Reveal</w:t>
            </w:r>
          </w:p>
        </w:tc>
        <w:tc>
          <w:tcPr>
            <w:tcW w:w="61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846F26" w14:textId="77777777" w:rsidR="00652E9B" w:rsidRDefault="00652E9B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Howare?uoy</w:t>
            </w:r>
          </w:p>
          <w:p w14:paraId="39A8F470" w14:textId="77777777" w:rsidR="00652E9B" w:rsidRDefault="00652E9B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Howareyou?</w:t>
            </w:r>
          </w:p>
          <w:p w14:paraId="21B6501F" w14:textId="77777777" w:rsidR="00652E9B" w:rsidRDefault="00652E9B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error</w:t>
            </w:r>
          </w:p>
          <w:p w14:paraId="6A2C6A29" w14:textId="77777777" w:rsidR="00652E9B" w:rsidRDefault="00652E9B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How areyou?</w:t>
            </w:r>
          </w:p>
          <w:p w14:paraId="44F189E0" w14:textId="77777777" w:rsidR="00652E9B" w:rsidRDefault="00652E9B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How are you?</w:t>
            </w:r>
          </w:p>
          <w:p w14:paraId="01432E32" w14:textId="77777777" w:rsidR="00652E9B" w:rsidRDefault="00652E9B">
            <w:pPr>
              <w:spacing w:after="0" w:line="360" w:lineRule="auto"/>
              <w:rPr>
                <w:rFonts w:ascii="Consolas" w:eastAsia="Calibri" w:hAnsi="Consolas" w:cs="Times New Roman"/>
                <w:b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You have a new text message: How are you?</w:t>
            </w:r>
          </w:p>
        </w:tc>
      </w:tr>
    </w:tbl>
    <w:p w14:paraId="10FEFC4E" w14:textId="00A0161E" w:rsidR="00F42DF5" w:rsidRDefault="00850511" w:rsidP="007A073B">
      <w:pPr>
        <w:pStyle w:val="Heading2"/>
        <w:numPr>
          <w:ilvl w:val="0"/>
          <w:numId w:val="0"/>
        </w:numPr>
      </w:pPr>
      <w:r>
        <w:rPr>
          <w:lang w:val="en-GB"/>
        </w:rPr>
        <w:t>0</w:t>
      </w:r>
      <w:r w:rsidR="00F42DF5">
        <w:rPr>
          <w:lang w:val="bg-BG"/>
        </w:rPr>
        <w:t xml:space="preserve">2. </w:t>
      </w:r>
      <w:r w:rsidR="00F42DF5">
        <w:t>Ad Astra</w:t>
      </w:r>
    </w:p>
    <w:p w14:paraId="1CF851DF" w14:textId="77777777" w:rsidR="00F42DF5" w:rsidRPr="00CB6FDF" w:rsidRDefault="00F42DF5" w:rsidP="00F42DF5">
      <w:pPr>
        <w:rPr>
          <w:i/>
          <w:iCs/>
          <w:lang w:val="bg-BG"/>
        </w:rPr>
      </w:pPr>
      <w:r w:rsidRPr="00054287">
        <w:rPr>
          <w:i/>
          <w:iCs/>
        </w:rPr>
        <w:t>You are an astronaut who just embarked on a mission across the solar system. Since you will be in space for a long time, you have packed a lot of food with you. Create a program, which helps you identify how much food you have left and gives you information about its expiration date.</w:t>
      </w:r>
    </w:p>
    <w:p w14:paraId="7D69A7CF" w14:textId="77777777" w:rsidR="00F42DF5" w:rsidRDefault="00F42DF5" w:rsidP="00F42DF5">
      <w:r>
        <w:t xml:space="preserve">On the first line of the input, you will be given a </w:t>
      </w:r>
      <w:r w:rsidRPr="00EA7FF7">
        <w:rPr>
          <w:b/>
        </w:rPr>
        <w:t>text string</w:t>
      </w:r>
      <w:r>
        <w:rPr>
          <w:lang w:val="bg-BG"/>
        </w:rPr>
        <w:t>.</w:t>
      </w:r>
      <w:r>
        <w:t xml:space="preserve"> You must extract the information about the food </w:t>
      </w:r>
      <w:r>
        <w:rPr>
          <w:b/>
        </w:rPr>
        <w:t xml:space="preserve">and calculate the total calories. </w:t>
      </w:r>
    </w:p>
    <w:p w14:paraId="59579B32" w14:textId="77777777" w:rsidR="00F42DF5" w:rsidRDefault="00F42DF5" w:rsidP="00F42DF5">
      <w:r>
        <w:t xml:space="preserve">First, you must </w:t>
      </w:r>
      <w:r w:rsidRPr="00EA7FF7">
        <w:rPr>
          <w:b/>
        </w:rPr>
        <w:t xml:space="preserve">extract the </w:t>
      </w:r>
      <w:r>
        <w:rPr>
          <w:b/>
        </w:rPr>
        <w:t>food info</w:t>
      </w:r>
      <w:r>
        <w:t>. It will always follow the same pattern rules:</w:t>
      </w:r>
    </w:p>
    <w:p w14:paraId="10E9B5B1" w14:textId="77777777" w:rsidR="00F42DF5" w:rsidRPr="001A5661" w:rsidRDefault="00F42DF5" w:rsidP="00A256EA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It will be surrounded by </w:t>
      </w:r>
      <w:r w:rsidRPr="00F532AA">
        <w:rPr>
          <w:rStyle w:val="CodeChar"/>
        </w:rPr>
        <w:t>"</w:t>
      </w:r>
      <w:r>
        <w:rPr>
          <w:rStyle w:val="CodeChar"/>
        </w:rPr>
        <w:t>|</w:t>
      </w:r>
      <w:r w:rsidRPr="00F532AA">
        <w:rPr>
          <w:rStyle w:val="CodeChar"/>
        </w:rPr>
        <w:t>"</w:t>
      </w:r>
      <w:r>
        <w:t xml:space="preserve"> or </w:t>
      </w:r>
      <w:r w:rsidRPr="00F532AA">
        <w:rPr>
          <w:rStyle w:val="CodeChar"/>
        </w:rPr>
        <w:t>"#"</w:t>
      </w:r>
      <w:r>
        <w:t xml:space="preserve"> (only one of the two) in the following pattern: </w:t>
      </w:r>
      <w:r>
        <w:br/>
      </w:r>
      <w:r w:rsidRPr="00EE5FEA">
        <w:rPr>
          <w:rStyle w:val="CodeChar"/>
        </w:rPr>
        <w:t>#{item name}#{expiration date}#{</w:t>
      </w:r>
      <w:r>
        <w:rPr>
          <w:rStyle w:val="CodeChar"/>
        </w:rPr>
        <w:t>calories</w:t>
      </w:r>
      <w:r w:rsidRPr="00EE5FEA">
        <w:rPr>
          <w:rStyle w:val="CodeChar"/>
        </w:rPr>
        <w:t>}#</w:t>
      </w:r>
      <w:r>
        <w:t xml:space="preserve">   or </w:t>
      </w:r>
      <w:r>
        <w:br/>
      </w:r>
      <w:r>
        <w:rPr>
          <w:rStyle w:val="CodeChar"/>
        </w:rPr>
        <w:t>|</w:t>
      </w:r>
      <w:r w:rsidRPr="00EE5FEA">
        <w:rPr>
          <w:rStyle w:val="CodeChar"/>
        </w:rPr>
        <w:t>{item name}</w:t>
      </w:r>
      <w:r>
        <w:rPr>
          <w:rStyle w:val="CodeChar"/>
        </w:rPr>
        <w:t>|</w:t>
      </w:r>
      <w:r w:rsidRPr="00EE5FEA">
        <w:rPr>
          <w:rStyle w:val="CodeChar"/>
        </w:rPr>
        <w:t>{expiration date}</w:t>
      </w:r>
      <w:r>
        <w:rPr>
          <w:rStyle w:val="CodeChar"/>
        </w:rPr>
        <w:t>|</w:t>
      </w:r>
      <w:r w:rsidRPr="00EE5FEA">
        <w:rPr>
          <w:rStyle w:val="CodeChar"/>
        </w:rPr>
        <w:t>{</w:t>
      </w:r>
      <w:r>
        <w:rPr>
          <w:rStyle w:val="CodeChar"/>
        </w:rPr>
        <w:t>calories</w:t>
      </w:r>
      <w:r w:rsidRPr="00EE5FEA">
        <w:rPr>
          <w:rStyle w:val="CodeChar"/>
        </w:rPr>
        <w:t>}</w:t>
      </w:r>
      <w:r>
        <w:rPr>
          <w:rStyle w:val="CodeChar"/>
        </w:rPr>
        <w:t>|</w:t>
      </w:r>
    </w:p>
    <w:p w14:paraId="70EC09AF" w14:textId="77777777" w:rsidR="00F42DF5" w:rsidRPr="0000026A" w:rsidRDefault="00F42DF5" w:rsidP="00A256EA">
      <w:pPr>
        <w:pStyle w:val="ListParagraph"/>
        <w:numPr>
          <w:ilvl w:val="0"/>
          <w:numId w:val="2"/>
        </w:numPr>
      </w:pPr>
      <w:r w:rsidRPr="0000026A">
        <w:t xml:space="preserve">The item name will contain </w:t>
      </w:r>
      <w:r w:rsidRPr="0000026A">
        <w:rPr>
          <w:b/>
          <w:bCs/>
        </w:rPr>
        <w:t>only lowercase and uppercase letters and whitespace</w:t>
      </w:r>
      <w:r>
        <w:rPr>
          <w:b/>
          <w:bCs/>
        </w:rPr>
        <w:t>.</w:t>
      </w:r>
    </w:p>
    <w:p w14:paraId="2A3C7C3B" w14:textId="77777777" w:rsidR="00F42DF5" w:rsidRDefault="00F42DF5" w:rsidP="00A256EA">
      <w:pPr>
        <w:pStyle w:val="ListParagraph"/>
        <w:numPr>
          <w:ilvl w:val="0"/>
          <w:numId w:val="2"/>
        </w:numPr>
        <w:rPr>
          <w:b/>
        </w:rPr>
      </w:pPr>
      <w:r>
        <w:t xml:space="preserve">The expiration date will always follow the pattern: </w:t>
      </w:r>
      <w:r w:rsidRPr="0061080C">
        <w:rPr>
          <w:rFonts w:ascii="Consolas" w:hAnsi="Consolas"/>
          <w:b/>
          <w:bCs/>
        </w:rPr>
        <w:t>"</w:t>
      </w:r>
      <w:r w:rsidRPr="0000026A">
        <w:rPr>
          <w:rStyle w:val="CodeChar"/>
        </w:rPr>
        <w:t>{day}/{month}/{year}</w:t>
      </w:r>
      <w:r>
        <w:rPr>
          <w:rStyle w:val="CodeChar"/>
        </w:rPr>
        <w:t>"</w:t>
      </w:r>
      <w:r w:rsidRPr="002B5BC6">
        <w:rPr>
          <w:b/>
        </w:rPr>
        <w:t>, where the day, month</w:t>
      </w:r>
      <w:r>
        <w:rPr>
          <w:b/>
        </w:rPr>
        <w:t>,</w:t>
      </w:r>
      <w:r w:rsidRPr="002B5BC6">
        <w:rPr>
          <w:b/>
        </w:rPr>
        <w:t xml:space="preserve"> and year will be exactly two digits </w:t>
      </w:r>
      <w:r>
        <w:rPr>
          <w:b/>
        </w:rPr>
        <w:t>long.</w:t>
      </w:r>
    </w:p>
    <w:p w14:paraId="6D76AE6F" w14:textId="77777777" w:rsidR="00F42DF5" w:rsidRPr="002B5BC6" w:rsidRDefault="00F42DF5" w:rsidP="00A256EA">
      <w:pPr>
        <w:pStyle w:val="ListParagraph"/>
        <w:numPr>
          <w:ilvl w:val="0"/>
          <w:numId w:val="2"/>
        </w:numPr>
        <w:rPr>
          <w:b/>
        </w:rPr>
      </w:pPr>
      <w:r w:rsidRPr="001B0B22">
        <w:rPr>
          <w:bCs/>
        </w:rPr>
        <w:t xml:space="preserve">The </w:t>
      </w:r>
      <w:r>
        <w:rPr>
          <w:bCs/>
        </w:rPr>
        <w:t>calories</w:t>
      </w:r>
      <w:r w:rsidRPr="001B0B22">
        <w:rPr>
          <w:bCs/>
        </w:rPr>
        <w:t xml:space="preserve"> will be</w:t>
      </w:r>
      <w:r>
        <w:rPr>
          <w:b/>
        </w:rPr>
        <w:t xml:space="preserve"> an integer between 0-10000.</w:t>
      </w:r>
    </w:p>
    <w:p w14:paraId="7D0ED1B4" w14:textId="77777777" w:rsidR="00F42DF5" w:rsidRDefault="00F42DF5" w:rsidP="00F42DF5">
      <w:r>
        <w:t xml:space="preserve">Calculate </w:t>
      </w:r>
      <w:r w:rsidRPr="001A5661">
        <w:rPr>
          <w:b/>
          <w:bCs/>
        </w:rPr>
        <w:t>the total calories of all food items</w:t>
      </w:r>
      <w:r>
        <w:t xml:space="preserve"> and then determine </w:t>
      </w:r>
      <w:r w:rsidRPr="001A5661">
        <w:rPr>
          <w:b/>
          <w:bCs/>
        </w:rPr>
        <w:t>how many days you can last with the food you have</w:t>
      </w:r>
      <w:r>
        <w:t xml:space="preserve">. Keep in mind that </w:t>
      </w:r>
      <w:r w:rsidRPr="001A5661">
        <w:rPr>
          <w:b/>
          <w:bCs/>
        </w:rPr>
        <w:t>you need 2000kcal a day</w:t>
      </w:r>
      <w:r>
        <w:t>.</w:t>
      </w:r>
    </w:p>
    <w:p w14:paraId="3C8FF07C" w14:textId="77777777" w:rsidR="00F42DF5" w:rsidRPr="004777E6" w:rsidRDefault="00F42DF5" w:rsidP="00F42DF5">
      <w:pPr>
        <w:pStyle w:val="Heading3"/>
      </w:pPr>
      <w:r>
        <w:t>Input / Constraints</w:t>
      </w:r>
    </w:p>
    <w:p w14:paraId="790995E4" w14:textId="77777777" w:rsidR="00F42DF5" w:rsidRDefault="00F42DF5" w:rsidP="00A256EA">
      <w:pPr>
        <w:pStyle w:val="Code"/>
        <w:numPr>
          <w:ilvl w:val="0"/>
          <w:numId w:val="4"/>
        </w:numPr>
        <w:rPr>
          <w:rStyle w:val="CodeChar"/>
          <w:rFonts w:asciiTheme="minorHAnsi" w:hAnsiTheme="minorHAnsi" w:cstheme="minorHAnsi"/>
          <w:b/>
          <w:bCs/>
        </w:rPr>
      </w:pPr>
      <w:r w:rsidRPr="00EA7FF7">
        <w:rPr>
          <w:rStyle w:val="CodeChar"/>
          <w:rFonts w:asciiTheme="minorHAnsi" w:hAnsiTheme="minorHAnsi" w:cstheme="minorHAnsi"/>
        </w:rPr>
        <w:t>You will rec</w:t>
      </w:r>
      <w:r>
        <w:rPr>
          <w:rStyle w:val="CodeChar"/>
          <w:rFonts w:asciiTheme="minorHAnsi" w:hAnsiTheme="minorHAnsi" w:cstheme="minorHAnsi"/>
        </w:rPr>
        <w:t>e</w:t>
      </w:r>
      <w:r w:rsidRPr="00EA7FF7">
        <w:rPr>
          <w:rStyle w:val="CodeChar"/>
          <w:rFonts w:asciiTheme="minorHAnsi" w:hAnsiTheme="minorHAnsi" w:cstheme="minorHAnsi"/>
        </w:rPr>
        <w:t xml:space="preserve">ive </w:t>
      </w:r>
      <w:r w:rsidRPr="006610E5">
        <w:rPr>
          <w:rStyle w:val="CodeChar"/>
          <w:rFonts w:asciiTheme="minorHAnsi" w:hAnsiTheme="minorHAnsi" w:cstheme="minorHAnsi"/>
          <w:b/>
          <w:bCs/>
        </w:rPr>
        <w:t>a single string</w:t>
      </w:r>
      <w:r>
        <w:rPr>
          <w:rStyle w:val="CodeChar"/>
          <w:rFonts w:asciiTheme="minorHAnsi" w:hAnsiTheme="minorHAnsi" w:cstheme="minorHAnsi"/>
          <w:b/>
          <w:bCs/>
        </w:rPr>
        <w:t>.</w:t>
      </w:r>
    </w:p>
    <w:p w14:paraId="7FC84BA7" w14:textId="77777777" w:rsidR="00F42DF5" w:rsidRDefault="00F42DF5" w:rsidP="00F42DF5">
      <w:pPr>
        <w:pStyle w:val="Heading3"/>
      </w:pPr>
      <w:r>
        <w:lastRenderedPageBreak/>
        <w:t>Output</w:t>
      </w:r>
    </w:p>
    <w:p w14:paraId="420B4160" w14:textId="77777777" w:rsidR="00F42DF5" w:rsidRDefault="00F42DF5" w:rsidP="00A256EA">
      <w:pPr>
        <w:pStyle w:val="ListParagraph"/>
        <w:numPr>
          <w:ilvl w:val="0"/>
          <w:numId w:val="3"/>
        </w:numPr>
      </w:pPr>
      <w:r>
        <w:t xml:space="preserve">First, print </w:t>
      </w:r>
      <w:r w:rsidRPr="00CB1F86">
        <w:rPr>
          <w:b/>
          <w:bCs/>
        </w:rPr>
        <w:t xml:space="preserve">the </w:t>
      </w:r>
      <w:r>
        <w:rPr>
          <w:b/>
          <w:bCs/>
        </w:rPr>
        <w:t>number</w:t>
      </w:r>
      <w:r w:rsidRPr="00CB1F86">
        <w:rPr>
          <w:b/>
          <w:bCs/>
        </w:rPr>
        <w:t xml:space="preserve"> of days</w:t>
      </w:r>
      <w:r>
        <w:t xml:space="preserve"> you will be able to last with the food you have:</w:t>
      </w:r>
    </w:p>
    <w:p w14:paraId="44D7D585" w14:textId="77777777" w:rsidR="00F42DF5" w:rsidRDefault="00F42DF5" w:rsidP="00F42DF5">
      <w:pPr>
        <w:pStyle w:val="ListParagraph"/>
        <w:rPr>
          <w:rFonts w:ascii="Consolas" w:hAnsi="Consolas" w:cs="Consolas"/>
          <w:b/>
          <w:bCs/>
        </w:rPr>
      </w:pPr>
      <w:r w:rsidRPr="001A0519">
        <w:rPr>
          <w:rFonts w:ascii="Consolas" w:hAnsi="Consolas" w:cs="Consolas"/>
          <w:b/>
          <w:bCs/>
        </w:rPr>
        <w:t>"You have food to last you for: {days} days!"</w:t>
      </w:r>
    </w:p>
    <w:p w14:paraId="27271A65" w14:textId="77777777" w:rsidR="00F42DF5" w:rsidRPr="00F32F25" w:rsidRDefault="00F42DF5" w:rsidP="00A256EA">
      <w:pPr>
        <w:pStyle w:val="ListParagraph"/>
        <w:numPr>
          <w:ilvl w:val="0"/>
          <w:numId w:val="5"/>
        </w:numPr>
        <w:rPr>
          <w:b/>
          <w:bCs/>
        </w:rPr>
      </w:pPr>
      <w:r w:rsidRPr="005B56BA">
        <w:t>The output for each food item should look like this:</w:t>
      </w:r>
      <w:r>
        <w:rPr>
          <w:b/>
          <w:bCs/>
        </w:rPr>
        <w:br/>
      </w:r>
      <w:r w:rsidRPr="00F7186A">
        <w:rPr>
          <w:rFonts w:ascii="Consolas" w:hAnsi="Consolas" w:cs="Consolas"/>
          <w:b/>
          <w:bCs/>
        </w:rPr>
        <w:t>"Item: {</w:t>
      </w:r>
      <w:r>
        <w:rPr>
          <w:rFonts w:ascii="Consolas" w:hAnsi="Consolas" w:cs="Consolas"/>
          <w:b/>
          <w:bCs/>
        </w:rPr>
        <w:t>item name</w:t>
      </w:r>
      <w:r w:rsidRPr="00F7186A">
        <w:rPr>
          <w:rFonts w:ascii="Consolas" w:hAnsi="Consolas" w:cs="Consolas"/>
          <w:b/>
          <w:bCs/>
        </w:rPr>
        <w:t>}, Best before: {</w:t>
      </w:r>
      <w:r>
        <w:rPr>
          <w:rFonts w:ascii="Consolas" w:hAnsi="Consolas" w:cs="Consolas"/>
          <w:b/>
          <w:bCs/>
        </w:rPr>
        <w:t>expiration date</w:t>
      </w:r>
      <w:r w:rsidRPr="00F7186A">
        <w:rPr>
          <w:rFonts w:ascii="Consolas" w:hAnsi="Consolas" w:cs="Consolas"/>
          <w:b/>
          <w:bCs/>
        </w:rPr>
        <w:t>}, Nutrition: {</w:t>
      </w:r>
      <w:r>
        <w:rPr>
          <w:rFonts w:ascii="Consolas" w:hAnsi="Consolas" w:cs="Consolas"/>
          <w:b/>
          <w:bCs/>
        </w:rPr>
        <w:t>calories</w:t>
      </w:r>
      <w:r w:rsidRPr="00F7186A">
        <w:rPr>
          <w:rFonts w:ascii="Consolas" w:hAnsi="Consolas" w:cs="Consolas"/>
          <w:b/>
          <w:bCs/>
        </w:rPr>
        <w:t>}"</w:t>
      </w:r>
    </w:p>
    <w:p w14:paraId="222C6EAF" w14:textId="77777777" w:rsidR="00F42DF5" w:rsidRPr="00EF2B5F" w:rsidRDefault="00F42DF5" w:rsidP="00F42DF5">
      <w:pPr>
        <w:pStyle w:val="Heading3"/>
        <w:rPr>
          <w:noProof/>
          <w:lang w:val="en-GB"/>
        </w:rPr>
      </w:pPr>
      <w:r>
        <w:rPr>
          <w:noProof/>
          <w:lang w:val="en-GB"/>
        </w:rPr>
        <w:t>Exampl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693"/>
        <w:gridCol w:w="65"/>
        <w:gridCol w:w="5667"/>
      </w:tblGrid>
      <w:tr w:rsidR="00F42DF5" w14:paraId="7456916F" w14:textId="77777777" w:rsidTr="00166949">
        <w:trPr>
          <w:cantSplit/>
        </w:trPr>
        <w:tc>
          <w:tcPr>
            <w:tcW w:w="0" w:type="auto"/>
            <w:gridSpan w:val="3"/>
            <w:shd w:val="clear" w:color="auto" w:fill="D9D9D9" w:themeFill="background1" w:themeFillShade="D9"/>
          </w:tcPr>
          <w:p w14:paraId="1D9EE8D2" w14:textId="77777777" w:rsidR="00F42DF5" w:rsidRPr="004149D0" w:rsidRDefault="00F42DF5" w:rsidP="00166949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</w:tr>
      <w:tr w:rsidR="00F42DF5" w14:paraId="4954F29E" w14:textId="77777777" w:rsidTr="00166949">
        <w:trPr>
          <w:cantSplit/>
        </w:trPr>
        <w:tc>
          <w:tcPr>
            <w:tcW w:w="0" w:type="auto"/>
            <w:gridSpan w:val="3"/>
          </w:tcPr>
          <w:p w14:paraId="381644AA" w14:textId="77777777" w:rsidR="00F42DF5" w:rsidRPr="00AE4168" w:rsidRDefault="00F42DF5" w:rsidP="00166949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B0DE9">
              <w:rPr>
                <w:rFonts w:ascii="Consolas" w:eastAsia="Calibri" w:hAnsi="Consolas" w:cs="Times New Roman"/>
                <w:noProof/>
                <w:shd w:val="clear" w:color="auto" w:fill="D6E3BC" w:themeFill="accent3" w:themeFillTint="66"/>
              </w:rPr>
              <w:t>#Bread#19/03/21#4000#</w:t>
            </w:r>
            <w:r w:rsidRPr="00CB1F86">
              <w:rPr>
                <w:rFonts w:ascii="Consolas" w:eastAsia="Calibri" w:hAnsi="Consolas" w:cs="Times New Roman"/>
                <w:noProof/>
              </w:rPr>
              <w:t>|Invalid|03/03.20|</w:t>
            </w:r>
            <w:r w:rsidRPr="003D7A7C">
              <w:rPr>
                <w:rFonts w:ascii="Consolas" w:eastAsia="Calibri" w:hAnsi="Consolas" w:cs="Times New Roman"/>
                <w:noProof/>
                <w:shd w:val="clear" w:color="auto" w:fill="B6DDE8" w:themeFill="accent5" w:themeFillTint="66"/>
              </w:rPr>
              <w:t>|Apples|08/</w:t>
            </w:r>
            <w:r>
              <w:rPr>
                <w:rFonts w:ascii="Consolas" w:eastAsia="Calibri" w:hAnsi="Consolas" w:cs="Times New Roman"/>
                <w:noProof/>
                <w:shd w:val="clear" w:color="auto" w:fill="B6DDE8" w:themeFill="accent5" w:themeFillTint="66"/>
              </w:rPr>
              <w:t>10</w:t>
            </w:r>
            <w:r w:rsidRPr="003D7A7C">
              <w:rPr>
                <w:rFonts w:ascii="Consolas" w:eastAsia="Calibri" w:hAnsi="Consolas" w:cs="Times New Roman"/>
                <w:noProof/>
                <w:shd w:val="clear" w:color="auto" w:fill="B6DDE8" w:themeFill="accent5" w:themeFillTint="66"/>
              </w:rPr>
              <w:t>/20|200|</w:t>
            </w:r>
            <w:r w:rsidRPr="000B0DE9">
              <w:rPr>
                <w:rFonts w:ascii="Consolas" w:eastAsia="Calibri" w:hAnsi="Consolas" w:cs="Times New Roman"/>
                <w:noProof/>
                <w:shd w:val="clear" w:color="auto" w:fill="FBD4B4" w:themeFill="accent6" w:themeFillTint="66"/>
              </w:rPr>
              <w:t>|Carrots|06/08/20|500|</w:t>
            </w:r>
            <w:r w:rsidRPr="00CB1F86">
              <w:rPr>
                <w:rFonts w:ascii="Consolas" w:eastAsia="Calibri" w:hAnsi="Consolas" w:cs="Times New Roman"/>
                <w:noProof/>
              </w:rPr>
              <w:t>|Not right|6.8.20|5|</w:t>
            </w:r>
          </w:p>
        </w:tc>
      </w:tr>
      <w:tr w:rsidR="00F42DF5" w14:paraId="066930D1" w14:textId="77777777" w:rsidTr="00166949">
        <w:trPr>
          <w:cantSplit/>
        </w:trPr>
        <w:tc>
          <w:tcPr>
            <w:tcW w:w="4847" w:type="dxa"/>
            <w:gridSpan w:val="2"/>
            <w:shd w:val="clear" w:color="auto" w:fill="D9D9D9" w:themeFill="background1" w:themeFillShade="D9"/>
          </w:tcPr>
          <w:p w14:paraId="5AEC6E77" w14:textId="77777777" w:rsidR="00F42DF5" w:rsidRPr="00534B4B" w:rsidRDefault="00F42DF5" w:rsidP="00166949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tcW w:w="5578" w:type="dxa"/>
            <w:shd w:val="clear" w:color="auto" w:fill="D9D9D9" w:themeFill="background1" w:themeFillShade="D9"/>
          </w:tcPr>
          <w:p w14:paraId="3B56A79E" w14:textId="77777777" w:rsidR="00F42DF5" w:rsidRPr="00A930AE" w:rsidRDefault="00F42DF5" w:rsidP="00166949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F42DF5" w14:paraId="43E6C6A1" w14:textId="77777777" w:rsidTr="00166949">
        <w:trPr>
          <w:cantSplit/>
        </w:trPr>
        <w:tc>
          <w:tcPr>
            <w:tcW w:w="4847" w:type="dxa"/>
            <w:gridSpan w:val="2"/>
          </w:tcPr>
          <w:p w14:paraId="0C82824B" w14:textId="77777777" w:rsidR="00F42DF5" w:rsidRPr="000B0DE9" w:rsidRDefault="00F42DF5" w:rsidP="00166949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0B0DE9">
              <w:rPr>
                <w:rFonts w:ascii="Consolas" w:eastAsia="Calibri" w:hAnsi="Consolas" w:cs="Times New Roman"/>
                <w:noProof/>
              </w:rPr>
              <w:t>You have food to last you for: 2 days!</w:t>
            </w:r>
          </w:p>
          <w:p w14:paraId="05CD2BDA" w14:textId="77777777" w:rsidR="00F42DF5" w:rsidRPr="00F965F8" w:rsidRDefault="00F42DF5" w:rsidP="00166949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F965F8">
              <w:rPr>
                <w:rFonts w:ascii="Consolas" w:eastAsia="Calibri" w:hAnsi="Consolas" w:cs="Times New Roman"/>
                <w:noProof/>
              </w:rPr>
              <w:t>Item: Bread, Best before: 19/03/21, Nutrition: 4000</w:t>
            </w:r>
          </w:p>
          <w:p w14:paraId="2B17EAF1" w14:textId="77777777" w:rsidR="00F42DF5" w:rsidRPr="00F965F8" w:rsidRDefault="00F42DF5" w:rsidP="00166949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F965F8">
              <w:rPr>
                <w:rFonts w:ascii="Consolas" w:eastAsia="Calibri" w:hAnsi="Consolas" w:cs="Times New Roman"/>
                <w:noProof/>
              </w:rPr>
              <w:t>Item: Apples, Best before: 08/10/20, Nutrition: 200</w:t>
            </w:r>
          </w:p>
          <w:p w14:paraId="4F9CE17D" w14:textId="77777777" w:rsidR="00F42DF5" w:rsidRPr="00F475E2" w:rsidRDefault="00F42DF5" w:rsidP="00166949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F965F8">
              <w:rPr>
                <w:rFonts w:ascii="Consolas" w:eastAsia="Calibri" w:hAnsi="Consolas" w:cs="Times New Roman"/>
                <w:noProof/>
              </w:rPr>
              <w:t>Item: Carrots, Best before: 06/08/20, Nutrition: 500</w:t>
            </w:r>
          </w:p>
        </w:tc>
        <w:tc>
          <w:tcPr>
            <w:tcW w:w="5578" w:type="dxa"/>
          </w:tcPr>
          <w:p w14:paraId="50834C41" w14:textId="77777777" w:rsidR="00F42DF5" w:rsidRPr="00BE5818" w:rsidRDefault="00F42DF5" w:rsidP="00166949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BE5818">
              <w:rPr>
                <w:rFonts w:eastAsia="Calibri" w:cstheme="minorHAnsi"/>
                <w:noProof/>
              </w:rPr>
              <w:t>We have a total of three matches – bread, apples</w:t>
            </w:r>
            <w:r>
              <w:rPr>
                <w:rFonts w:eastAsia="Calibri" w:cstheme="minorHAnsi"/>
                <w:noProof/>
              </w:rPr>
              <w:t>,</w:t>
            </w:r>
            <w:r w:rsidRPr="00BE5818">
              <w:rPr>
                <w:rFonts w:eastAsia="Calibri" w:cstheme="minorHAnsi"/>
                <w:noProof/>
              </w:rPr>
              <w:t xml:space="preserve"> and carrots. </w:t>
            </w:r>
          </w:p>
          <w:p w14:paraId="58113D44" w14:textId="77777777" w:rsidR="00F42DF5" w:rsidRPr="00BE5818" w:rsidRDefault="00F42DF5" w:rsidP="00166949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BE5818">
              <w:rPr>
                <w:rFonts w:eastAsia="Calibri" w:cstheme="minorHAnsi"/>
                <w:noProof/>
              </w:rPr>
              <w:t>The sum of their calories is 4700. Since you need 2000kcal a day, we divide 4700/2000, which means this food will last you for 2 days.</w:t>
            </w:r>
          </w:p>
          <w:p w14:paraId="286849DF" w14:textId="77777777" w:rsidR="00F42DF5" w:rsidRPr="00D517EA" w:rsidRDefault="00F42DF5" w:rsidP="00166949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BE5818">
              <w:rPr>
                <w:rFonts w:eastAsia="Calibri" w:cstheme="minorHAnsi"/>
                <w:noProof/>
              </w:rPr>
              <w:t>We print each item</w:t>
            </w:r>
          </w:p>
        </w:tc>
      </w:tr>
      <w:tr w:rsidR="00F42DF5" w14:paraId="5EE131BD" w14:textId="77777777" w:rsidTr="00166949">
        <w:trPr>
          <w:cantSplit/>
        </w:trPr>
        <w:tc>
          <w:tcPr>
            <w:tcW w:w="0" w:type="auto"/>
            <w:gridSpan w:val="3"/>
            <w:shd w:val="clear" w:color="auto" w:fill="D9D9D9" w:themeFill="background1" w:themeFillShade="D9"/>
          </w:tcPr>
          <w:p w14:paraId="075EE76F" w14:textId="77777777" w:rsidR="00F42DF5" w:rsidRPr="004149D0" w:rsidRDefault="00F42DF5" w:rsidP="00166949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</w:tr>
      <w:tr w:rsidR="00F42DF5" w14:paraId="6631A2CE" w14:textId="77777777" w:rsidTr="00166949">
        <w:trPr>
          <w:cantSplit/>
        </w:trPr>
        <w:tc>
          <w:tcPr>
            <w:tcW w:w="0" w:type="auto"/>
            <w:gridSpan w:val="3"/>
          </w:tcPr>
          <w:p w14:paraId="003E0425" w14:textId="77777777" w:rsidR="00F42DF5" w:rsidRPr="00027615" w:rsidRDefault="00F42DF5" w:rsidP="00166949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C60089">
              <w:rPr>
                <w:rFonts w:ascii="Consolas" w:eastAsia="Calibri" w:hAnsi="Consolas" w:cs="Times New Roman"/>
                <w:noProof/>
              </w:rPr>
              <w:t>$$#@@%^&amp;</w:t>
            </w:r>
            <w:r w:rsidRPr="00C60089">
              <w:rPr>
                <w:rFonts w:ascii="Consolas" w:eastAsia="Calibri" w:hAnsi="Consolas" w:cs="Times New Roman"/>
                <w:noProof/>
                <w:shd w:val="clear" w:color="auto" w:fill="FABF8F" w:themeFill="accent6" w:themeFillTint="99"/>
              </w:rPr>
              <w:t>#Fish#24/12/20#8500#</w:t>
            </w:r>
            <w:r w:rsidRPr="00C60089">
              <w:rPr>
                <w:rFonts w:ascii="Consolas" w:eastAsia="Calibri" w:hAnsi="Consolas" w:cs="Times New Roman"/>
                <w:noProof/>
              </w:rPr>
              <w:t>|#Incorrect#19.03.20#450|$5*(@!</w:t>
            </w:r>
            <w:r w:rsidRPr="00C60089">
              <w:rPr>
                <w:rFonts w:ascii="Consolas" w:eastAsia="Calibri" w:hAnsi="Consolas" w:cs="Times New Roman"/>
                <w:noProof/>
                <w:shd w:val="clear" w:color="auto" w:fill="FABF8F" w:themeFill="accent6" w:themeFillTint="99"/>
              </w:rPr>
              <w:t>#Ice Cream#03/10/21#9000#</w:t>
            </w:r>
            <w:r w:rsidRPr="00C60089">
              <w:rPr>
                <w:rFonts w:ascii="Consolas" w:eastAsia="Calibri" w:hAnsi="Consolas" w:cs="Times New Roman"/>
                <w:noProof/>
              </w:rPr>
              <w:t>^#@aswe</w:t>
            </w:r>
            <w:r w:rsidRPr="00EC10E4">
              <w:rPr>
                <w:rFonts w:ascii="Consolas" w:eastAsia="Calibri" w:hAnsi="Consolas" w:cs="Times New Roman"/>
                <w:noProof/>
                <w:shd w:val="clear" w:color="auto" w:fill="FABF8F" w:themeFill="accent6" w:themeFillTint="99"/>
              </w:rPr>
              <w:t>|Milk|05/09/20|2000|</w:t>
            </w:r>
          </w:p>
        </w:tc>
      </w:tr>
      <w:tr w:rsidR="00F42DF5" w:rsidRPr="00A930AE" w14:paraId="61AEDDC3" w14:textId="77777777" w:rsidTr="00166949">
        <w:trPr>
          <w:cantSplit/>
        </w:trPr>
        <w:tc>
          <w:tcPr>
            <w:tcW w:w="4847" w:type="dxa"/>
            <w:gridSpan w:val="2"/>
            <w:shd w:val="clear" w:color="auto" w:fill="D9D9D9" w:themeFill="background1" w:themeFillShade="D9"/>
          </w:tcPr>
          <w:p w14:paraId="193FAEDA" w14:textId="77777777" w:rsidR="00F42DF5" w:rsidRPr="00A930AE" w:rsidRDefault="00F42DF5" w:rsidP="00166949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tcW w:w="5578" w:type="dxa"/>
            <w:shd w:val="clear" w:color="auto" w:fill="D9D9D9" w:themeFill="background1" w:themeFillShade="D9"/>
          </w:tcPr>
          <w:p w14:paraId="3B23A648" w14:textId="77777777" w:rsidR="00F42DF5" w:rsidRPr="00A930AE" w:rsidRDefault="00F42DF5" w:rsidP="00166949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F42DF5" w:rsidRPr="00D517EA" w14:paraId="54AD0460" w14:textId="77777777" w:rsidTr="00166949">
        <w:trPr>
          <w:cantSplit/>
        </w:trPr>
        <w:tc>
          <w:tcPr>
            <w:tcW w:w="4847" w:type="dxa"/>
            <w:gridSpan w:val="2"/>
          </w:tcPr>
          <w:p w14:paraId="0C7E783B" w14:textId="77777777" w:rsidR="00F42DF5" w:rsidRPr="005B56BA" w:rsidRDefault="00F42DF5" w:rsidP="00166949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5B56BA">
              <w:rPr>
                <w:rFonts w:ascii="Consolas" w:eastAsia="Calibri" w:hAnsi="Consolas" w:cs="Times New Roman"/>
                <w:noProof/>
              </w:rPr>
              <w:t>You have food to last you for: 9 days!</w:t>
            </w:r>
          </w:p>
          <w:p w14:paraId="6AD7229B" w14:textId="77777777" w:rsidR="00F42DF5" w:rsidRPr="005B56BA" w:rsidRDefault="00F42DF5" w:rsidP="00166949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5B56BA">
              <w:rPr>
                <w:rFonts w:ascii="Consolas" w:eastAsia="Calibri" w:hAnsi="Consolas" w:cs="Times New Roman"/>
                <w:noProof/>
              </w:rPr>
              <w:t>Item: Fish, Best before: 24/12/20, Nutrition: 8500</w:t>
            </w:r>
          </w:p>
          <w:p w14:paraId="5A5796D5" w14:textId="77777777" w:rsidR="00F42DF5" w:rsidRPr="005B56BA" w:rsidRDefault="00F42DF5" w:rsidP="00166949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5B56BA">
              <w:rPr>
                <w:rFonts w:ascii="Consolas" w:eastAsia="Calibri" w:hAnsi="Consolas" w:cs="Times New Roman"/>
                <w:noProof/>
              </w:rPr>
              <w:t>Item: Ice Cream, Best before: 03/10/21, Nutrition: 9000</w:t>
            </w:r>
          </w:p>
          <w:p w14:paraId="6D425366" w14:textId="77777777" w:rsidR="00F42DF5" w:rsidRPr="009C24A6" w:rsidRDefault="00F42DF5" w:rsidP="00166949">
            <w:pPr>
              <w:spacing w:after="0" w:line="360" w:lineRule="auto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5B56BA">
              <w:rPr>
                <w:rFonts w:ascii="Consolas" w:eastAsia="Calibri" w:hAnsi="Consolas" w:cs="Times New Roman"/>
                <w:noProof/>
              </w:rPr>
              <w:t>Item: Milk, Best before: 05/09/20, Nutrition: 2000</w:t>
            </w:r>
          </w:p>
        </w:tc>
        <w:tc>
          <w:tcPr>
            <w:tcW w:w="5578" w:type="dxa"/>
          </w:tcPr>
          <w:p w14:paraId="24867115" w14:textId="77777777" w:rsidR="00F42DF5" w:rsidRPr="00BE5818" w:rsidRDefault="00F42DF5" w:rsidP="00166949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BE5818">
              <w:rPr>
                <w:rFonts w:eastAsia="Calibri" w:cstheme="minorHAnsi"/>
                <w:noProof/>
              </w:rPr>
              <w:t xml:space="preserve">We have three </w:t>
            </w:r>
            <w:r w:rsidRPr="00BE5818">
              <w:rPr>
                <w:rFonts w:eastAsia="Calibri" w:cstheme="minorHAnsi"/>
                <w:noProof/>
                <w:shd w:val="clear" w:color="auto" w:fill="FABF8F" w:themeFill="accent6" w:themeFillTint="99"/>
              </w:rPr>
              <w:t>matches</w:t>
            </w:r>
            <w:r w:rsidRPr="00BE5818">
              <w:rPr>
                <w:rFonts w:eastAsia="Calibri" w:cstheme="minorHAnsi"/>
                <w:noProof/>
              </w:rPr>
              <w:t>. The total calories are 8500 + 9000 + 2000 = 19500, which means you have food for a total of 9 days.</w:t>
            </w:r>
          </w:p>
        </w:tc>
      </w:tr>
      <w:tr w:rsidR="00F42DF5" w:rsidRPr="00D517EA" w14:paraId="33BB42E7" w14:textId="77777777" w:rsidTr="00166949">
        <w:trPr>
          <w:cantSplit/>
        </w:trPr>
        <w:tc>
          <w:tcPr>
            <w:tcW w:w="10425" w:type="dxa"/>
            <w:gridSpan w:val="3"/>
            <w:shd w:val="clear" w:color="auto" w:fill="D9D9D9" w:themeFill="background1" w:themeFillShade="D9"/>
          </w:tcPr>
          <w:p w14:paraId="0C8DB73C" w14:textId="77777777" w:rsidR="00F42DF5" w:rsidRPr="005F09E0" w:rsidRDefault="00F42DF5" w:rsidP="00166949">
            <w:pPr>
              <w:jc w:val="center"/>
              <w:rPr>
                <w:bCs/>
              </w:rPr>
            </w:pPr>
            <w:r w:rsidRPr="004149D0">
              <w:rPr>
                <w:b/>
              </w:rPr>
              <w:t>Input</w:t>
            </w:r>
          </w:p>
        </w:tc>
      </w:tr>
      <w:tr w:rsidR="00F42DF5" w:rsidRPr="00D517EA" w14:paraId="20C4E8D1" w14:textId="77777777" w:rsidTr="00166949">
        <w:trPr>
          <w:cantSplit/>
        </w:trPr>
        <w:tc>
          <w:tcPr>
            <w:tcW w:w="10425" w:type="dxa"/>
            <w:gridSpan w:val="3"/>
          </w:tcPr>
          <w:p w14:paraId="3202640C" w14:textId="77777777" w:rsidR="00F42DF5" w:rsidRPr="005B56BA" w:rsidRDefault="00F42DF5" w:rsidP="00166949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5B56BA">
              <w:rPr>
                <w:rFonts w:ascii="Consolas" w:eastAsia="Calibri" w:hAnsi="Consolas" w:cs="Times New Roman"/>
                <w:noProof/>
              </w:rPr>
              <w:t>Hello|</w:t>
            </w:r>
            <w:r w:rsidRPr="005B56BA">
              <w:rPr>
                <w:rFonts w:ascii="Consolas" w:eastAsia="Calibri" w:hAnsi="Consolas" w:cs="Times New Roman"/>
                <w:noProof/>
                <w:shd w:val="clear" w:color="auto" w:fill="FF6161"/>
              </w:rPr>
              <w:t>#Invalid food#19/03/20#450</w:t>
            </w:r>
            <w:r w:rsidRPr="005B56BA">
              <w:rPr>
                <w:rFonts w:ascii="Consolas" w:eastAsia="Calibri" w:hAnsi="Consolas" w:cs="Times New Roman"/>
                <w:noProof/>
              </w:rPr>
              <w:t>|$5*(@</w:t>
            </w:r>
          </w:p>
        </w:tc>
      </w:tr>
      <w:tr w:rsidR="00F42DF5" w:rsidRPr="00D517EA" w14:paraId="7C5E478D" w14:textId="77777777" w:rsidTr="00166949">
        <w:trPr>
          <w:cantSplit/>
        </w:trPr>
        <w:tc>
          <w:tcPr>
            <w:tcW w:w="4779" w:type="dxa"/>
            <w:shd w:val="clear" w:color="auto" w:fill="D9D9D9" w:themeFill="background1" w:themeFillShade="D9"/>
            <w:vAlign w:val="center"/>
          </w:tcPr>
          <w:p w14:paraId="3D246634" w14:textId="77777777" w:rsidR="00F42DF5" w:rsidRPr="009207E9" w:rsidRDefault="00F42DF5" w:rsidP="00166949">
            <w:pPr>
              <w:spacing w:after="0" w:line="360" w:lineRule="auto"/>
              <w:jc w:val="center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  <w:tc>
          <w:tcPr>
            <w:tcW w:w="5646" w:type="dxa"/>
            <w:gridSpan w:val="2"/>
            <w:shd w:val="clear" w:color="auto" w:fill="D9D9D9" w:themeFill="background1" w:themeFillShade="D9"/>
            <w:vAlign w:val="center"/>
          </w:tcPr>
          <w:p w14:paraId="3871AF49" w14:textId="77777777" w:rsidR="00F42DF5" w:rsidRPr="009207E9" w:rsidRDefault="00F42DF5" w:rsidP="00166949">
            <w:pPr>
              <w:spacing w:after="0" w:line="360" w:lineRule="auto"/>
              <w:jc w:val="center"/>
              <w:rPr>
                <w:rFonts w:ascii="Consolas" w:eastAsia="Calibri" w:hAnsi="Consolas" w:cs="Times New Roman"/>
                <w:noProof/>
                <w:sz w:val="20"/>
                <w:szCs w:val="20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F42DF5" w:rsidRPr="00D517EA" w14:paraId="000CA344" w14:textId="77777777" w:rsidTr="00166949">
        <w:trPr>
          <w:cantSplit/>
        </w:trPr>
        <w:tc>
          <w:tcPr>
            <w:tcW w:w="4779" w:type="dxa"/>
          </w:tcPr>
          <w:p w14:paraId="47EBE9BA" w14:textId="77777777" w:rsidR="00F42DF5" w:rsidRPr="005B56BA" w:rsidRDefault="00F42DF5" w:rsidP="00166949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5B56BA">
              <w:rPr>
                <w:rFonts w:ascii="Consolas" w:eastAsia="Calibri" w:hAnsi="Consolas" w:cs="Times New Roman"/>
                <w:noProof/>
              </w:rPr>
              <w:lastRenderedPageBreak/>
              <w:t>You have food to last you for: 0 days!</w:t>
            </w:r>
          </w:p>
        </w:tc>
        <w:tc>
          <w:tcPr>
            <w:tcW w:w="5646" w:type="dxa"/>
            <w:gridSpan w:val="2"/>
          </w:tcPr>
          <w:p w14:paraId="40726800" w14:textId="77777777" w:rsidR="00F42DF5" w:rsidRPr="00BE5818" w:rsidRDefault="00F42DF5" w:rsidP="00166949">
            <w:pPr>
              <w:spacing w:after="0" w:line="360" w:lineRule="auto"/>
              <w:rPr>
                <w:rFonts w:eastAsia="Calibri" w:cstheme="minorHAnsi"/>
                <w:noProof/>
              </w:rPr>
            </w:pPr>
            <w:r w:rsidRPr="00BE5818">
              <w:rPr>
                <w:rFonts w:eastAsia="Calibri" w:cstheme="minorHAnsi"/>
                <w:noProof/>
              </w:rPr>
              <w:t>W</w:t>
            </w:r>
            <w:proofErr w:type="spellStart"/>
            <w:r w:rsidRPr="00BE5818">
              <w:rPr>
                <w:rFonts w:eastAsia="Calibri" w:cstheme="minorHAnsi"/>
              </w:rPr>
              <w:t>e</w:t>
            </w:r>
            <w:proofErr w:type="spellEnd"/>
            <w:r w:rsidRPr="00BE5818">
              <w:rPr>
                <w:rFonts w:eastAsia="Calibri" w:cstheme="minorHAnsi"/>
              </w:rPr>
              <w:t xml:space="preserve"> have no matches, which means we have no food.</w:t>
            </w:r>
            <w:r w:rsidRPr="00BE5818">
              <w:rPr>
                <w:rFonts w:eastAsia="Calibri" w:cstheme="minorHAnsi"/>
              </w:rPr>
              <w:br/>
              <w:t xml:space="preserve">The </w:t>
            </w:r>
            <w:r w:rsidRPr="00BE5818">
              <w:rPr>
                <w:rFonts w:eastAsia="Calibri" w:cstheme="minorHAnsi"/>
                <w:shd w:val="clear" w:color="auto" w:fill="FF6161"/>
              </w:rPr>
              <w:t>colored</w:t>
            </w:r>
            <w:r w:rsidRPr="00BE5818">
              <w:rPr>
                <w:rFonts w:eastAsia="Calibri" w:cstheme="minorHAnsi"/>
              </w:rPr>
              <w:t xml:space="preserve"> text is not a match since it doesn't have a # at the end.</w:t>
            </w:r>
          </w:p>
        </w:tc>
      </w:tr>
    </w:tbl>
    <w:p w14:paraId="0AF4BF3A" w14:textId="77777777" w:rsidR="00F42DF5" w:rsidRPr="00F42DF5" w:rsidRDefault="00F42DF5" w:rsidP="00F42DF5">
      <w:pPr>
        <w:rPr>
          <w:b/>
          <w:bCs/>
        </w:rPr>
      </w:pPr>
    </w:p>
    <w:p w14:paraId="66BC2357" w14:textId="7F398C08" w:rsidR="005E5A6D" w:rsidRDefault="00F42DF5" w:rsidP="005E5A6D">
      <w:pPr>
        <w:pStyle w:val="Heading2"/>
        <w:numPr>
          <w:ilvl w:val="0"/>
          <w:numId w:val="0"/>
        </w:numPr>
        <w:rPr>
          <w:i/>
          <w:lang w:val="en-GB"/>
        </w:rPr>
      </w:pPr>
      <w:r>
        <w:rPr>
          <w:lang w:val="bg-BG"/>
        </w:rPr>
        <w:t xml:space="preserve">03. </w:t>
      </w:r>
      <w:r w:rsidR="00E708A7">
        <w:rPr>
          <w:lang w:val="en-GB"/>
        </w:rPr>
        <w:t>Heroes of Code and Logic VII</w:t>
      </w:r>
    </w:p>
    <w:p w14:paraId="56D707FD" w14:textId="5D6743B6" w:rsidR="00E708A7" w:rsidRDefault="00E708A7" w:rsidP="00E708A7">
      <w:pPr>
        <w:jc w:val="center"/>
        <w:rPr>
          <w:i/>
          <w:lang w:val="en-GB"/>
        </w:rPr>
      </w:pPr>
      <w:r>
        <w:rPr>
          <w:i/>
          <w:lang w:val="en-GB"/>
        </w:rPr>
        <w:t>You got your hands on the most recent update on the best MMORPG of all time – Heroes of Code and Logic. You want to play it all day long! So cancel all other arrangements and create your party!</w:t>
      </w:r>
    </w:p>
    <w:p w14:paraId="125A63CF" w14:textId="77777777" w:rsidR="00E708A7" w:rsidRDefault="00E708A7" w:rsidP="00E708A7">
      <w:r>
        <w:t xml:space="preserve">On the first line of the standard input, you will receive an integer </w:t>
      </w:r>
      <w:r>
        <w:rPr>
          <w:b/>
        </w:rPr>
        <w:t>n</w:t>
      </w:r>
      <w:r>
        <w:t xml:space="preserve"> – the number of heroes that you can choose for your party. On the next </w:t>
      </w:r>
      <w:r>
        <w:rPr>
          <w:b/>
        </w:rPr>
        <w:t>n</w:t>
      </w:r>
      <w:r>
        <w:t xml:space="preserve"> lines, the heroes themselves will follow with their </w:t>
      </w:r>
      <w:r>
        <w:rPr>
          <w:b/>
        </w:rPr>
        <w:t>hit points</w:t>
      </w:r>
      <w:r>
        <w:t xml:space="preserve"> and </w:t>
      </w:r>
      <w:r>
        <w:rPr>
          <w:b/>
        </w:rPr>
        <w:t>mana points</w:t>
      </w:r>
      <w:r>
        <w:t xml:space="preserve"> separated by a single space in the following format: </w:t>
      </w:r>
    </w:p>
    <w:p w14:paraId="30B3A915" w14:textId="77777777" w:rsidR="00E708A7" w:rsidRDefault="00E708A7" w:rsidP="00E708A7">
      <w:pPr>
        <w:rPr>
          <w:rStyle w:val="CodeChar"/>
        </w:rPr>
      </w:pPr>
      <w:r>
        <w:rPr>
          <w:rStyle w:val="CodeChar"/>
        </w:rPr>
        <w:t>"{hero name} {HP} {MP}"</w:t>
      </w:r>
    </w:p>
    <w:p w14:paraId="776A5CE6" w14:textId="77777777" w:rsidR="00E708A7" w:rsidRDefault="00E708A7" w:rsidP="00A256EA">
      <w:pPr>
        <w:pStyle w:val="ListParagraph"/>
        <w:numPr>
          <w:ilvl w:val="0"/>
          <w:numId w:val="9"/>
        </w:numPr>
        <w:rPr>
          <w:rStyle w:val="CodeChar"/>
          <w:rFonts w:cstheme="minorHAnsi"/>
          <w:b w:val="0"/>
          <w:bCs/>
        </w:rPr>
      </w:pPr>
      <w:r>
        <w:rPr>
          <w:rStyle w:val="CodeChar"/>
          <w:rFonts w:cstheme="minorHAnsi"/>
        </w:rPr>
        <w:t>HP</w:t>
      </w:r>
      <w:r>
        <w:rPr>
          <w:rStyle w:val="CodeChar"/>
          <w:rFonts w:cstheme="minorHAnsi"/>
          <w:bCs/>
        </w:rPr>
        <w:t xml:space="preserve"> stands for hit points and </w:t>
      </w:r>
      <w:r>
        <w:rPr>
          <w:rStyle w:val="CodeChar"/>
          <w:rFonts w:cstheme="minorHAnsi"/>
        </w:rPr>
        <w:t>MP</w:t>
      </w:r>
      <w:r>
        <w:rPr>
          <w:rStyle w:val="CodeChar"/>
          <w:rFonts w:cstheme="minorHAnsi"/>
          <w:bCs/>
        </w:rPr>
        <w:t xml:space="preserve"> for mana points</w:t>
      </w:r>
    </w:p>
    <w:p w14:paraId="467ACE54" w14:textId="77777777" w:rsidR="00E708A7" w:rsidRDefault="00E708A7" w:rsidP="00A256EA">
      <w:pPr>
        <w:pStyle w:val="ListParagraph"/>
        <w:numPr>
          <w:ilvl w:val="0"/>
          <w:numId w:val="9"/>
        </w:numPr>
        <w:rPr>
          <w:rStyle w:val="CodeChar"/>
          <w:rFonts w:cstheme="minorHAnsi"/>
          <w:b w:val="0"/>
          <w:bCs/>
        </w:rPr>
      </w:pPr>
      <w:r>
        <w:rPr>
          <w:rStyle w:val="CodeChar"/>
          <w:rFonts w:cstheme="minorHAnsi"/>
          <w:bCs/>
        </w:rPr>
        <w:t>a hero can have a maximum of 100 HP and 200 MP</w:t>
      </w:r>
    </w:p>
    <w:p w14:paraId="704A4035" w14:textId="77777777" w:rsidR="00E708A7" w:rsidRDefault="00E708A7" w:rsidP="00E708A7">
      <w:r>
        <w:t xml:space="preserve">After you have successfully picked your heroes, you can start playing the game. You will be receiving different commands, each on a new line, separated by </w:t>
      </w:r>
      <w:r>
        <w:rPr>
          <w:rStyle w:val="CodeChar"/>
        </w:rPr>
        <w:t>" – "</w:t>
      </w:r>
      <w:r>
        <w:rPr>
          <w:rStyle w:val="CodeChar"/>
          <w:rFonts w:cstheme="minorHAnsi"/>
          <w:bCs/>
        </w:rPr>
        <w:t>,</w:t>
      </w:r>
      <w:r>
        <w:rPr>
          <w:rStyle w:val="CodeChar"/>
          <w:rFonts w:cstheme="minorHAnsi"/>
        </w:rPr>
        <w:t xml:space="preserve"> </w:t>
      </w:r>
      <w:r>
        <w:rPr>
          <w:rFonts w:cstheme="minorHAnsi"/>
        </w:rPr>
        <w:t>u</w:t>
      </w:r>
      <w:r>
        <w:t>ntil the</w:t>
      </w:r>
      <w:r>
        <w:rPr>
          <w:lang w:val="bg-BG"/>
        </w:rPr>
        <w:t xml:space="preserve"> </w:t>
      </w:r>
      <w:r>
        <w:rPr>
          <w:rStyle w:val="CodeChar"/>
        </w:rPr>
        <w:t>"End"</w:t>
      </w:r>
      <w:r>
        <w:rPr>
          <w:rStyle w:val="CodeChar"/>
          <w:rFonts w:cstheme="minorHAnsi"/>
        </w:rPr>
        <w:t xml:space="preserve"> </w:t>
      </w:r>
      <w:r>
        <w:rPr>
          <w:rFonts w:cstheme="minorHAnsi"/>
        </w:rPr>
        <w:t>c</w:t>
      </w:r>
      <w:r>
        <w:t xml:space="preserve">ommand is given. </w:t>
      </w:r>
    </w:p>
    <w:p w14:paraId="6B8E2D55" w14:textId="77777777" w:rsidR="00E708A7" w:rsidRDefault="00E708A7" w:rsidP="00E708A7">
      <w:r>
        <w:t>There are several actions that the heroes can perform:</w:t>
      </w:r>
    </w:p>
    <w:p w14:paraId="486E0E4A" w14:textId="77777777" w:rsidR="00E708A7" w:rsidRDefault="00E708A7" w:rsidP="00E708A7">
      <w:r>
        <w:rPr>
          <w:rStyle w:val="CodeChar"/>
        </w:rPr>
        <w:t>"CastSpell – {hero name} – {MP needed} – {spell name}</w:t>
      </w:r>
      <w:r>
        <w:t>"</w:t>
      </w:r>
    </w:p>
    <w:p w14:paraId="412702D3" w14:textId="77777777" w:rsidR="00E708A7" w:rsidRDefault="00E708A7" w:rsidP="00A256EA">
      <w:pPr>
        <w:pStyle w:val="ListParagraph"/>
        <w:numPr>
          <w:ilvl w:val="0"/>
          <w:numId w:val="10"/>
        </w:numPr>
      </w:pPr>
      <w:r>
        <w:t xml:space="preserve">If the hero has the required MP, he casts the spell, thus reducing his MP. Print this message: </w:t>
      </w:r>
    </w:p>
    <w:p w14:paraId="10A43F9B" w14:textId="77777777" w:rsidR="00E708A7" w:rsidRDefault="00E708A7" w:rsidP="00A256EA">
      <w:pPr>
        <w:pStyle w:val="Code"/>
        <w:numPr>
          <w:ilvl w:val="1"/>
          <w:numId w:val="10"/>
        </w:numPr>
      </w:pPr>
      <w:r>
        <w:rPr>
          <w:rStyle w:val="CodeChar"/>
        </w:rPr>
        <w:t>"</w:t>
      </w:r>
      <w:r>
        <w:t>{hero name} has successfully cast {spell name} and now has {mana points left} MP!</w:t>
      </w:r>
      <w:r>
        <w:rPr>
          <w:rStyle w:val="CodeChar"/>
        </w:rPr>
        <w:t>"</w:t>
      </w:r>
    </w:p>
    <w:p w14:paraId="0828E6D1" w14:textId="77777777" w:rsidR="00E708A7" w:rsidRDefault="00E708A7" w:rsidP="00A256EA">
      <w:pPr>
        <w:pStyle w:val="ListParagraph"/>
        <w:numPr>
          <w:ilvl w:val="0"/>
          <w:numId w:val="10"/>
        </w:numPr>
      </w:pPr>
      <w:r>
        <w:t>If the hero is unable to cast the spell print:</w:t>
      </w:r>
    </w:p>
    <w:p w14:paraId="242B9AAC" w14:textId="77777777" w:rsidR="00E708A7" w:rsidRDefault="00E708A7" w:rsidP="00A256EA">
      <w:pPr>
        <w:pStyle w:val="ListParagraph"/>
        <w:numPr>
          <w:ilvl w:val="1"/>
          <w:numId w:val="10"/>
        </w:numPr>
        <w:rPr>
          <w:rFonts w:ascii="Consolas" w:hAnsi="Consolas"/>
          <w:b/>
        </w:rPr>
      </w:pPr>
      <w:r>
        <w:rPr>
          <w:rStyle w:val="CodeChar"/>
        </w:rPr>
        <w:t>"</w:t>
      </w:r>
      <w:r>
        <w:rPr>
          <w:rFonts w:ascii="Consolas" w:hAnsi="Consolas"/>
          <w:b/>
        </w:rPr>
        <w:t>{hero name} does not have enough MP to cast {spell name}!</w:t>
      </w:r>
      <w:r>
        <w:rPr>
          <w:rStyle w:val="CodeChar"/>
        </w:rPr>
        <w:t>"</w:t>
      </w:r>
    </w:p>
    <w:p w14:paraId="37D97B8C" w14:textId="77777777" w:rsidR="00E708A7" w:rsidRDefault="00E708A7" w:rsidP="00E708A7">
      <w:pPr>
        <w:rPr>
          <w:rStyle w:val="CodeChar"/>
        </w:rPr>
      </w:pPr>
      <w:r>
        <w:rPr>
          <w:rStyle w:val="CodeChar"/>
        </w:rPr>
        <w:t>"TakeDamage – {hero name} – {damage} – {attacker}"</w:t>
      </w:r>
    </w:p>
    <w:p w14:paraId="2D657324" w14:textId="77777777" w:rsidR="00E708A7" w:rsidRDefault="00E708A7" w:rsidP="00A256EA">
      <w:pPr>
        <w:pStyle w:val="ListParagraph"/>
        <w:numPr>
          <w:ilvl w:val="0"/>
          <w:numId w:val="11"/>
        </w:numPr>
      </w:pPr>
      <w:r>
        <w:t>Reduce the hero HP by the given damage amount. If the hero is still alive (his HP is greater than 0) print:</w:t>
      </w:r>
    </w:p>
    <w:p w14:paraId="27FEF848" w14:textId="77777777" w:rsidR="00E708A7" w:rsidRDefault="00E708A7" w:rsidP="00A256EA">
      <w:pPr>
        <w:pStyle w:val="ListParagraph"/>
        <w:numPr>
          <w:ilvl w:val="1"/>
          <w:numId w:val="11"/>
        </w:numPr>
        <w:rPr>
          <w:rStyle w:val="CodeChar"/>
        </w:rPr>
      </w:pPr>
      <w:r>
        <w:rPr>
          <w:rStyle w:val="CodeChar"/>
        </w:rPr>
        <w:t>"{hero name} was hit for {damage} HP by {attacker} and now has {current HP} HP left!"</w:t>
      </w:r>
    </w:p>
    <w:p w14:paraId="7B87B194" w14:textId="77777777" w:rsidR="00E708A7" w:rsidRDefault="00E708A7" w:rsidP="00A256EA">
      <w:pPr>
        <w:pStyle w:val="ListParagraph"/>
        <w:numPr>
          <w:ilvl w:val="0"/>
          <w:numId w:val="11"/>
        </w:numPr>
      </w:pPr>
      <w:r>
        <w:t>If the hero has died, remove him from your party and print:</w:t>
      </w:r>
    </w:p>
    <w:p w14:paraId="1FB4694A" w14:textId="77777777" w:rsidR="00E708A7" w:rsidRDefault="00E708A7" w:rsidP="00A256EA">
      <w:pPr>
        <w:pStyle w:val="ListParagraph"/>
        <w:numPr>
          <w:ilvl w:val="1"/>
          <w:numId w:val="11"/>
        </w:numPr>
        <w:rPr>
          <w:rStyle w:val="CodeChar"/>
          <w:b w:val="0"/>
        </w:rPr>
      </w:pPr>
      <w:r>
        <w:rPr>
          <w:rStyle w:val="CodeChar"/>
        </w:rPr>
        <w:t>"{hero name} has been killed by {attacker}!"</w:t>
      </w:r>
    </w:p>
    <w:p w14:paraId="6737EC5C" w14:textId="77777777" w:rsidR="00E708A7" w:rsidRDefault="00E708A7" w:rsidP="00E708A7">
      <w:pPr>
        <w:rPr>
          <w:rStyle w:val="CodeChar"/>
        </w:rPr>
      </w:pPr>
      <w:r>
        <w:rPr>
          <w:rStyle w:val="CodeChar"/>
        </w:rPr>
        <w:t>"Recharge – {hero name} – {amount}"</w:t>
      </w:r>
    </w:p>
    <w:p w14:paraId="67737344" w14:textId="77777777" w:rsidR="00E708A7" w:rsidRDefault="00E708A7" w:rsidP="00A256EA">
      <w:pPr>
        <w:pStyle w:val="ListParagraph"/>
        <w:numPr>
          <w:ilvl w:val="0"/>
          <w:numId w:val="12"/>
        </w:numPr>
      </w:pPr>
      <w:r>
        <w:t>The hero increases his MP. If it brings the MP of the hero above</w:t>
      </w:r>
      <w:r>
        <w:rPr>
          <w:lang w:val="bg-BG"/>
        </w:rPr>
        <w:t xml:space="preserve"> </w:t>
      </w:r>
      <w:r>
        <w:t xml:space="preserve">the </w:t>
      </w:r>
      <w:r>
        <w:rPr>
          <w:b/>
          <w:bCs/>
        </w:rPr>
        <w:t>maximum value</w:t>
      </w:r>
      <w:r>
        <w:t xml:space="preserve"> (</w:t>
      </w:r>
      <w:r>
        <w:rPr>
          <w:b/>
        </w:rPr>
        <w:t>200)</w:t>
      </w:r>
      <w:r>
        <w:t xml:space="preserve">, MP is increased to </w:t>
      </w:r>
      <w:r>
        <w:rPr>
          <w:b/>
          <w:bCs/>
        </w:rPr>
        <w:t>200</w:t>
      </w:r>
      <w:r>
        <w:t>. (the MP can't go over the maximum value).</w:t>
      </w:r>
    </w:p>
    <w:p w14:paraId="5319DC7B" w14:textId="77777777" w:rsidR="00E708A7" w:rsidRDefault="00E708A7" w:rsidP="00A256EA">
      <w:pPr>
        <w:pStyle w:val="ListParagraph"/>
        <w:numPr>
          <w:ilvl w:val="0"/>
          <w:numId w:val="12"/>
        </w:numPr>
        <w:rPr>
          <w:rFonts w:ascii="Consolas" w:hAnsi="Consolas"/>
          <w:b/>
          <w:noProof/>
        </w:rPr>
      </w:pPr>
      <w:r>
        <w:t xml:space="preserve"> Print the following message:</w:t>
      </w:r>
    </w:p>
    <w:p w14:paraId="222C404A" w14:textId="77777777" w:rsidR="00E708A7" w:rsidRDefault="00E708A7" w:rsidP="00A256EA">
      <w:pPr>
        <w:pStyle w:val="ListParagraph"/>
        <w:numPr>
          <w:ilvl w:val="1"/>
          <w:numId w:val="12"/>
        </w:numPr>
        <w:rPr>
          <w:rStyle w:val="CodeChar"/>
        </w:rPr>
      </w:pPr>
      <w:r>
        <w:rPr>
          <w:rStyle w:val="CodeChar"/>
        </w:rPr>
        <w:t>"{hero name} recharged for {amount recovered} MP!"</w:t>
      </w:r>
    </w:p>
    <w:p w14:paraId="16AB160D" w14:textId="77777777" w:rsidR="00E708A7" w:rsidRDefault="00E708A7" w:rsidP="00E708A7">
      <w:pPr>
        <w:rPr>
          <w:rStyle w:val="CodeChar"/>
        </w:rPr>
      </w:pPr>
      <w:r>
        <w:rPr>
          <w:rStyle w:val="CodeChar"/>
        </w:rPr>
        <w:t>"Heal – {hero name} – {amount}"</w:t>
      </w:r>
    </w:p>
    <w:p w14:paraId="3C79A8EB" w14:textId="77777777" w:rsidR="00E708A7" w:rsidRDefault="00E708A7" w:rsidP="00A256EA">
      <w:pPr>
        <w:pStyle w:val="ListParagraph"/>
        <w:numPr>
          <w:ilvl w:val="0"/>
          <w:numId w:val="12"/>
        </w:numPr>
        <w:rPr>
          <w:lang w:val="bg-BG"/>
        </w:rPr>
      </w:pPr>
      <w:r>
        <w:t xml:space="preserve">The hero increases his HP. If a command is given that would bring the HP of the hero above the </w:t>
      </w:r>
      <w:r>
        <w:rPr>
          <w:b/>
        </w:rPr>
        <w:t>maximum value (100)</w:t>
      </w:r>
      <w:r>
        <w:rPr>
          <w:bCs/>
        </w:rPr>
        <w:t xml:space="preserve">, HP is increased to </w:t>
      </w:r>
      <w:r>
        <w:rPr>
          <w:b/>
        </w:rPr>
        <w:t>100</w:t>
      </w:r>
      <w:r>
        <w:rPr>
          <w:bCs/>
        </w:rPr>
        <w:t xml:space="preserve"> (the HP can't go over the maximum value).</w:t>
      </w:r>
    </w:p>
    <w:p w14:paraId="2252220E" w14:textId="77777777" w:rsidR="00E708A7" w:rsidRDefault="00E708A7" w:rsidP="00A256EA">
      <w:pPr>
        <w:pStyle w:val="ListParagraph"/>
        <w:numPr>
          <w:ilvl w:val="0"/>
          <w:numId w:val="12"/>
        </w:numPr>
        <w:rPr>
          <w:rFonts w:ascii="Consolas" w:hAnsi="Consolas"/>
          <w:b/>
          <w:noProof/>
          <w:lang w:val="bg-BG"/>
        </w:rPr>
      </w:pPr>
      <w:r>
        <w:t xml:space="preserve"> Print the following message:</w:t>
      </w:r>
    </w:p>
    <w:p w14:paraId="43F12F07" w14:textId="77777777" w:rsidR="00E708A7" w:rsidRDefault="00E708A7" w:rsidP="00A256EA">
      <w:pPr>
        <w:pStyle w:val="ListParagraph"/>
        <w:numPr>
          <w:ilvl w:val="1"/>
          <w:numId w:val="12"/>
        </w:numPr>
        <w:rPr>
          <w:rStyle w:val="CodeChar"/>
        </w:rPr>
      </w:pPr>
      <w:r>
        <w:rPr>
          <w:rStyle w:val="CodeChar"/>
        </w:rPr>
        <w:t>"{hero name} healed for {amount recovered} HP!"</w:t>
      </w:r>
    </w:p>
    <w:p w14:paraId="16A60560" w14:textId="77777777" w:rsidR="00E708A7" w:rsidRDefault="00E708A7" w:rsidP="00E708A7">
      <w:pPr>
        <w:pStyle w:val="Heading3"/>
      </w:pPr>
      <w:r>
        <w:lastRenderedPageBreak/>
        <w:t>Input</w:t>
      </w:r>
    </w:p>
    <w:p w14:paraId="7A28E194" w14:textId="77777777" w:rsidR="00E708A7" w:rsidRDefault="00E708A7" w:rsidP="00A256EA">
      <w:pPr>
        <w:pStyle w:val="ListParagraph"/>
        <w:numPr>
          <w:ilvl w:val="0"/>
          <w:numId w:val="13"/>
        </w:numPr>
        <w:rPr>
          <w:b/>
        </w:rPr>
      </w:pPr>
      <w:r>
        <w:t xml:space="preserve">On the first line of the standard input, you will receive an integer </w:t>
      </w:r>
      <w:r>
        <w:rPr>
          <w:b/>
        </w:rPr>
        <w:t>n.</w:t>
      </w:r>
    </w:p>
    <w:p w14:paraId="0D62E354" w14:textId="77777777" w:rsidR="00E708A7" w:rsidRDefault="00E708A7" w:rsidP="00A256EA">
      <w:pPr>
        <w:pStyle w:val="ListParagraph"/>
        <w:numPr>
          <w:ilvl w:val="0"/>
          <w:numId w:val="13"/>
        </w:numPr>
      </w:pPr>
      <w:r>
        <w:t xml:space="preserve">On the following </w:t>
      </w:r>
      <w:r>
        <w:rPr>
          <w:b/>
        </w:rPr>
        <w:t>n</w:t>
      </w:r>
      <w:r>
        <w:t xml:space="preserve"> lines, the heroes themselves will follow with their </w:t>
      </w:r>
      <w:r>
        <w:rPr>
          <w:b/>
        </w:rPr>
        <w:t>hit points</w:t>
      </w:r>
      <w:r>
        <w:t xml:space="preserve"> and </w:t>
      </w:r>
      <w:r>
        <w:rPr>
          <w:b/>
        </w:rPr>
        <w:t>mana points</w:t>
      </w:r>
      <w:r>
        <w:t xml:space="preserve"> separated by a space in the following format.</w:t>
      </w:r>
    </w:p>
    <w:p w14:paraId="25B7CB09" w14:textId="77777777" w:rsidR="00E708A7" w:rsidRDefault="00E708A7" w:rsidP="00A256EA">
      <w:pPr>
        <w:pStyle w:val="ListParagraph"/>
        <w:numPr>
          <w:ilvl w:val="0"/>
          <w:numId w:val="13"/>
        </w:numPr>
        <w:rPr>
          <w:rStyle w:val="CodeChar"/>
          <w:b w:val="0"/>
        </w:rPr>
      </w:pPr>
      <w:r>
        <w:t xml:space="preserve">You will be receiving different </w:t>
      </w:r>
      <w:r>
        <w:rPr>
          <w:b/>
        </w:rPr>
        <w:t>commands</w:t>
      </w:r>
      <w:r>
        <w:t xml:space="preserve">, each on a new line, separated by </w:t>
      </w:r>
      <w:r>
        <w:rPr>
          <w:rStyle w:val="CodeChar"/>
        </w:rPr>
        <w:t>" – "</w:t>
      </w:r>
      <w:r>
        <w:rPr>
          <w:rStyle w:val="CodeChar"/>
          <w:rFonts w:cstheme="minorHAnsi"/>
          <w:bCs/>
        </w:rPr>
        <w:t>,</w:t>
      </w:r>
      <w:r>
        <w:rPr>
          <w:rStyle w:val="CodeChar"/>
          <w:rFonts w:cstheme="minorHAnsi"/>
        </w:rPr>
        <w:t xml:space="preserve"> </w:t>
      </w:r>
      <w:r>
        <w:rPr>
          <w:rFonts w:cstheme="minorHAnsi"/>
        </w:rPr>
        <w:t>u</w:t>
      </w:r>
      <w:r>
        <w:t>ntil the</w:t>
      </w:r>
      <w:r>
        <w:rPr>
          <w:lang w:val="bg-BG"/>
        </w:rPr>
        <w:t xml:space="preserve"> </w:t>
      </w:r>
      <w:r>
        <w:rPr>
          <w:rStyle w:val="CodeChar"/>
        </w:rPr>
        <w:t>"End"</w:t>
      </w:r>
      <w:r>
        <w:rPr>
          <w:rStyle w:val="CodeChar"/>
          <w:rFonts w:cstheme="minorHAnsi"/>
        </w:rPr>
        <w:t xml:space="preserve"> </w:t>
      </w:r>
      <w:r>
        <w:rPr>
          <w:rFonts w:cstheme="minorHAnsi"/>
        </w:rPr>
        <w:t>c</w:t>
      </w:r>
      <w:r>
        <w:t>ommand is given.</w:t>
      </w:r>
    </w:p>
    <w:p w14:paraId="16F4D09E" w14:textId="77777777" w:rsidR="00E708A7" w:rsidRDefault="00E708A7" w:rsidP="00E708A7">
      <w:pPr>
        <w:pStyle w:val="Heading3"/>
      </w:pPr>
      <w:r>
        <w:t>Output</w:t>
      </w:r>
    </w:p>
    <w:p w14:paraId="48F407A7" w14:textId="77777777" w:rsidR="00E708A7" w:rsidRDefault="00E708A7" w:rsidP="00A256EA">
      <w:pPr>
        <w:pStyle w:val="ListParagraph"/>
        <w:numPr>
          <w:ilvl w:val="0"/>
          <w:numId w:val="14"/>
        </w:numPr>
        <w:rPr>
          <w:noProof/>
        </w:rPr>
      </w:pPr>
      <w:r>
        <w:rPr>
          <w:noProof/>
        </w:rPr>
        <w:t xml:space="preserve">Print all members of your party who are </w:t>
      </w:r>
      <w:r>
        <w:rPr>
          <w:b/>
          <w:noProof/>
        </w:rPr>
        <w:t>still alive</w:t>
      </w:r>
      <w:r>
        <w:rPr>
          <w:noProof/>
        </w:rPr>
        <w:t>, in the following format (their HP/MP need to be indented 2 spaces):</w:t>
      </w:r>
    </w:p>
    <w:p w14:paraId="54D66BBB" w14:textId="77777777" w:rsidR="00E708A7" w:rsidRDefault="00E708A7" w:rsidP="00E708A7">
      <w:pPr>
        <w:pStyle w:val="Code"/>
        <w:ind w:firstLine="720"/>
      </w:pPr>
      <w:r>
        <w:rPr>
          <w:rStyle w:val="CodeChar"/>
        </w:rPr>
        <w:t>"</w:t>
      </w:r>
      <w:r>
        <w:t>{hero name}</w:t>
      </w:r>
    </w:p>
    <w:p w14:paraId="40EFCB83" w14:textId="77777777" w:rsidR="00E708A7" w:rsidRDefault="00E708A7" w:rsidP="00E708A7">
      <w:pPr>
        <w:pStyle w:val="Code"/>
        <w:ind w:firstLine="720"/>
      </w:pPr>
      <w:r>
        <w:t xml:space="preserve">  HP: {current HP}</w:t>
      </w:r>
    </w:p>
    <w:p w14:paraId="4A5F2D9E" w14:textId="77777777" w:rsidR="00E708A7" w:rsidRDefault="00E708A7" w:rsidP="00E708A7">
      <w:pPr>
        <w:pStyle w:val="Code"/>
        <w:ind w:firstLine="720"/>
      </w:pPr>
      <w:r>
        <w:t xml:space="preserve">  MP: {current MP}</w:t>
      </w:r>
      <w:r>
        <w:rPr>
          <w:rStyle w:val="CodeChar"/>
        </w:rPr>
        <w:t>"</w:t>
      </w:r>
    </w:p>
    <w:p w14:paraId="4065D5BF" w14:textId="77777777" w:rsidR="00E708A7" w:rsidRDefault="00E708A7" w:rsidP="00E708A7">
      <w:pPr>
        <w:pStyle w:val="Heading3"/>
      </w:pPr>
      <w:r>
        <w:t>Constraints</w:t>
      </w:r>
    </w:p>
    <w:p w14:paraId="1DC5E7F1" w14:textId="77777777" w:rsidR="00E708A7" w:rsidRDefault="00E708A7" w:rsidP="00A256EA">
      <w:pPr>
        <w:pStyle w:val="ListParagraph"/>
        <w:numPr>
          <w:ilvl w:val="0"/>
          <w:numId w:val="15"/>
        </w:numPr>
      </w:pPr>
      <w:r>
        <w:t>The starting HP/MP of the heroes will be valid, 32-bit integers will never be negative or exceed the respective limits.</w:t>
      </w:r>
    </w:p>
    <w:p w14:paraId="4C5FBD13" w14:textId="77777777" w:rsidR="00E708A7" w:rsidRDefault="00E708A7" w:rsidP="00A256EA">
      <w:pPr>
        <w:pStyle w:val="ListParagraph"/>
        <w:numPr>
          <w:ilvl w:val="0"/>
          <w:numId w:val="15"/>
        </w:numPr>
      </w:pPr>
      <w:r>
        <w:t>The HP/MP amounts in the commands will never be negative.</w:t>
      </w:r>
    </w:p>
    <w:p w14:paraId="0FE56868" w14:textId="77777777" w:rsidR="00E708A7" w:rsidRDefault="00E708A7" w:rsidP="00A256EA">
      <w:pPr>
        <w:pStyle w:val="ListParagraph"/>
        <w:numPr>
          <w:ilvl w:val="0"/>
          <w:numId w:val="15"/>
        </w:numPr>
      </w:pPr>
      <w:r>
        <w:t>The hero names in the commands will always be valid members of your party. No need to check that explicitly.</w:t>
      </w:r>
    </w:p>
    <w:p w14:paraId="6EE323D6" w14:textId="77777777" w:rsidR="00E708A7" w:rsidRDefault="00E708A7" w:rsidP="00E708A7">
      <w:pPr>
        <w:pStyle w:val="Heading3"/>
        <w:rPr>
          <w:noProof/>
          <w:lang w:val="en-GB"/>
        </w:rPr>
      </w:pPr>
      <w:r>
        <w:rPr>
          <w:noProof/>
          <w:lang w:val="en-GB"/>
        </w:rPr>
        <w:t>Examples</w:t>
      </w:r>
    </w:p>
    <w:tbl>
      <w:tblPr>
        <w:tblW w:w="10677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345"/>
        <w:gridCol w:w="6321"/>
        <w:gridCol w:w="11"/>
      </w:tblGrid>
      <w:tr w:rsidR="00E708A7" w14:paraId="697193EA" w14:textId="77777777" w:rsidTr="00E708A7">
        <w:trPr>
          <w:gridAfter w:val="1"/>
          <w:wAfter w:w="11" w:type="dxa"/>
          <w:trHeight w:val="348"/>
        </w:trPr>
        <w:tc>
          <w:tcPr>
            <w:tcW w:w="4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AE2C294" w14:textId="77777777" w:rsidR="00E708A7" w:rsidRDefault="00E708A7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84F68BB" w14:textId="77777777" w:rsidR="00E708A7" w:rsidRDefault="00E708A7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E708A7" w14:paraId="58145F25" w14:textId="77777777" w:rsidTr="00E708A7">
        <w:trPr>
          <w:gridAfter w:val="1"/>
          <w:wAfter w:w="11" w:type="dxa"/>
          <w:trHeight w:val="4989"/>
        </w:trPr>
        <w:tc>
          <w:tcPr>
            <w:tcW w:w="4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446ADF" w14:textId="77777777" w:rsidR="00E708A7" w:rsidRDefault="00E708A7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2</w:t>
            </w:r>
          </w:p>
          <w:p w14:paraId="6CC4D84E" w14:textId="77777777" w:rsidR="00E708A7" w:rsidRDefault="00E708A7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Solmyr 85 120</w:t>
            </w:r>
          </w:p>
          <w:p w14:paraId="56AB2CBC" w14:textId="77777777" w:rsidR="00E708A7" w:rsidRDefault="00E708A7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Kyrre 99 50</w:t>
            </w:r>
          </w:p>
          <w:p w14:paraId="7FE000A2" w14:textId="77777777" w:rsidR="00E708A7" w:rsidRDefault="00E708A7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  <w:highlight w:val="green"/>
              </w:rPr>
              <w:t>Heal - Solmyr - 10</w:t>
            </w:r>
          </w:p>
          <w:p w14:paraId="4F854CF9" w14:textId="77777777" w:rsidR="00E708A7" w:rsidRDefault="00E708A7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  <w:highlight w:val="magenta"/>
              </w:rPr>
              <w:t>Recharge - Solmyr - 50</w:t>
            </w:r>
          </w:p>
          <w:p w14:paraId="47E6CBB1" w14:textId="77777777" w:rsidR="00E708A7" w:rsidRDefault="00E708A7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  <w:highlight w:val="red"/>
              </w:rPr>
              <w:t>TakeDamage - Kyrre - 66 - Orc</w:t>
            </w:r>
          </w:p>
          <w:p w14:paraId="7C2119F7" w14:textId="77777777" w:rsidR="00E708A7" w:rsidRDefault="00E708A7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highlight w:val="cyan"/>
              </w:rPr>
              <w:t>CastSpell - Kyrre - 15 - ViewEarth</w:t>
            </w:r>
          </w:p>
          <w:p w14:paraId="1CEE22AD" w14:textId="77777777" w:rsidR="00E708A7" w:rsidRDefault="00E708A7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  <w:highlight w:val="yellow"/>
              </w:rPr>
              <w:t>End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B509C1" w14:textId="77777777" w:rsidR="00E708A7" w:rsidRDefault="00E708A7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  <w:highlight w:val="green"/>
              </w:rPr>
              <w:t>Solmyr healed for 10 HP!</w:t>
            </w:r>
          </w:p>
          <w:p w14:paraId="1A443930" w14:textId="77777777" w:rsidR="00E708A7" w:rsidRDefault="00E708A7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  <w:highlight w:val="magenta"/>
              </w:rPr>
              <w:t>Solmyr recharged for 50 MP!</w:t>
            </w:r>
          </w:p>
          <w:p w14:paraId="46529485" w14:textId="77777777" w:rsidR="00E708A7" w:rsidRDefault="00E708A7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  <w:highlight w:val="red"/>
              </w:rPr>
              <w:t>Kyrre was hit for 66 HP by Orc and now has 33 HP left!</w:t>
            </w:r>
          </w:p>
          <w:p w14:paraId="691880FD" w14:textId="77777777" w:rsidR="00E708A7" w:rsidRDefault="00E708A7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  <w:highlight w:val="cyan"/>
              </w:rPr>
              <w:t>Kyrre has successfully cast ViewEarth and now has 35 MP!</w:t>
            </w:r>
          </w:p>
          <w:p w14:paraId="6C195F78" w14:textId="77777777" w:rsidR="00E708A7" w:rsidRDefault="00E708A7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>
              <w:rPr>
                <w:rFonts w:ascii="Consolas" w:eastAsia="Calibri" w:hAnsi="Consolas" w:cs="Times New Roman"/>
                <w:noProof/>
                <w:highlight w:val="yellow"/>
              </w:rPr>
              <w:t>Solmyr</w:t>
            </w:r>
          </w:p>
          <w:p w14:paraId="24707E93" w14:textId="77777777" w:rsidR="00E708A7" w:rsidRDefault="00E708A7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>
              <w:rPr>
                <w:rFonts w:ascii="Consolas" w:eastAsia="Calibri" w:hAnsi="Consolas" w:cs="Times New Roman"/>
                <w:noProof/>
                <w:highlight w:val="yellow"/>
              </w:rPr>
              <w:t xml:space="preserve">  HP: 95</w:t>
            </w:r>
          </w:p>
          <w:p w14:paraId="0AB48A2C" w14:textId="77777777" w:rsidR="00E708A7" w:rsidRDefault="00E708A7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>
              <w:rPr>
                <w:rFonts w:ascii="Consolas" w:eastAsia="Calibri" w:hAnsi="Consolas" w:cs="Times New Roman"/>
                <w:noProof/>
                <w:highlight w:val="yellow"/>
              </w:rPr>
              <w:t xml:space="preserve">  MP: 170</w:t>
            </w:r>
          </w:p>
          <w:p w14:paraId="4B257960" w14:textId="77777777" w:rsidR="00E708A7" w:rsidRDefault="00E708A7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>
              <w:rPr>
                <w:rFonts w:ascii="Consolas" w:eastAsia="Calibri" w:hAnsi="Consolas" w:cs="Times New Roman"/>
                <w:noProof/>
                <w:highlight w:val="yellow"/>
              </w:rPr>
              <w:t>Kyrre</w:t>
            </w:r>
          </w:p>
          <w:p w14:paraId="77AE24F9" w14:textId="77777777" w:rsidR="00E708A7" w:rsidRDefault="00E708A7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>
              <w:rPr>
                <w:rFonts w:ascii="Consolas" w:eastAsia="Calibri" w:hAnsi="Consolas" w:cs="Times New Roman"/>
                <w:noProof/>
                <w:highlight w:val="yellow"/>
              </w:rPr>
              <w:t xml:space="preserve">  HP: 33</w:t>
            </w:r>
          </w:p>
          <w:p w14:paraId="6ECD6123" w14:textId="77777777" w:rsidR="00E708A7" w:rsidRDefault="00E708A7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  <w:highlight w:val="yellow"/>
              </w:rPr>
              <w:t xml:space="preserve">  MP: 35</w:t>
            </w:r>
          </w:p>
        </w:tc>
      </w:tr>
      <w:tr w:rsidR="00E708A7" w14:paraId="6F2D2355" w14:textId="77777777" w:rsidTr="00E708A7">
        <w:trPr>
          <w:gridAfter w:val="1"/>
          <w:wAfter w:w="11" w:type="dxa"/>
          <w:trHeight w:val="4989"/>
        </w:trPr>
        <w:tc>
          <w:tcPr>
            <w:tcW w:w="4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92E9C8" w14:textId="77777777" w:rsidR="00E708A7" w:rsidRDefault="00E708A7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lastRenderedPageBreak/>
              <w:t>4</w:t>
            </w:r>
          </w:p>
          <w:p w14:paraId="3F1F613E" w14:textId="77777777" w:rsidR="00E708A7" w:rsidRDefault="00E708A7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Adela 90 150</w:t>
            </w:r>
          </w:p>
          <w:p w14:paraId="31E25B38" w14:textId="77777777" w:rsidR="00E708A7" w:rsidRDefault="00E708A7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SirMullich 70 40</w:t>
            </w:r>
          </w:p>
          <w:p w14:paraId="53D24910" w14:textId="77777777" w:rsidR="00E708A7" w:rsidRDefault="00E708A7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Ivor 1 111</w:t>
            </w:r>
          </w:p>
          <w:p w14:paraId="4549BCDC" w14:textId="77777777" w:rsidR="00E708A7" w:rsidRDefault="00E708A7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Tyris 94 61</w:t>
            </w:r>
          </w:p>
          <w:p w14:paraId="38DF19CA" w14:textId="77777777" w:rsidR="00E708A7" w:rsidRDefault="00E708A7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  <w:highlight w:val="green"/>
              </w:rPr>
              <w:t>Heal - SirMullich - 50</w:t>
            </w:r>
          </w:p>
          <w:p w14:paraId="61ED3A5D" w14:textId="77777777" w:rsidR="00E708A7" w:rsidRDefault="00E708A7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  <w:highlight w:val="magenta"/>
              </w:rPr>
              <w:t>Recharge - Adela - 100</w:t>
            </w:r>
          </w:p>
          <w:p w14:paraId="64E4F5C6" w14:textId="77777777" w:rsidR="00E708A7" w:rsidRDefault="00E708A7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  <w:highlight w:val="cyan"/>
              </w:rPr>
              <w:t>CastSpell - Tyris - 1000 - Fireball</w:t>
            </w:r>
          </w:p>
          <w:p w14:paraId="3EB58DAA" w14:textId="77777777" w:rsidR="00E708A7" w:rsidRDefault="00E708A7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red"/>
              </w:rPr>
            </w:pPr>
            <w:r>
              <w:rPr>
                <w:rFonts w:ascii="Consolas" w:eastAsia="Calibri" w:hAnsi="Consolas" w:cs="Times New Roman"/>
                <w:noProof/>
                <w:highlight w:val="red"/>
              </w:rPr>
              <w:t>TakeDamage - Tyris - 99 - Fireball</w:t>
            </w:r>
          </w:p>
          <w:p w14:paraId="56087957" w14:textId="77777777" w:rsidR="00E708A7" w:rsidRDefault="00E708A7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  <w:highlight w:val="red"/>
              </w:rPr>
              <w:t>TakeDamage - Ivor - 3 - Mosquito</w:t>
            </w:r>
          </w:p>
          <w:p w14:paraId="1E23DC7E" w14:textId="77777777" w:rsidR="00E708A7" w:rsidRDefault="00E708A7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  <w:highlight w:val="yellow"/>
              </w:rPr>
              <w:t>End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CE981A" w14:textId="77777777" w:rsidR="00E708A7" w:rsidRDefault="00E708A7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  <w:highlight w:val="green"/>
              </w:rPr>
              <w:t>SirMullich healed for 30 HP!</w:t>
            </w:r>
          </w:p>
          <w:p w14:paraId="70ADFE7A" w14:textId="77777777" w:rsidR="00E708A7" w:rsidRDefault="00E708A7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  <w:highlight w:val="magenta"/>
              </w:rPr>
              <w:t>Adela recharged for 50 MP!</w:t>
            </w:r>
          </w:p>
          <w:p w14:paraId="5E0870C6" w14:textId="77777777" w:rsidR="00E708A7" w:rsidRDefault="00E708A7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  <w:highlight w:val="cyan"/>
              </w:rPr>
              <w:t>Tyris does not have enough MP to cast Fireball!</w:t>
            </w:r>
          </w:p>
          <w:p w14:paraId="04DB4FD9" w14:textId="77777777" w:rsidR="00E708A7" w:rsidRDefault="00E708A7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red"/>
              </w:rPr>
            </w:pPr>
            <w:r>
              <w:rPr>
                <w:rFonts w:ascii="Consolas" w:eastAsia="Calibri" w:hAnsi="Consolas" w:cs="Times New Roman"/>
                <w:noProof/>
                <w:highlight w:val="red"/>
              </w:rPr>
              <w:t>Tyris has been killed by Fireball!</w:t>
            </w:r>
          </w:p>
          <w:p w14:paraId="6C92EB3B" w14:textId="77777777" w:rsidR="00E708A7" w:rsidRDefault="00E708A7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  <w:highlight w:val="red"/>
              </w:rPr>
              <w:t>Ivor has been killed by Mosquito!</w:t>
            </w:r>
          </w:p>
          <w:p w14:paraId="5B572780" w14:textId="77777777" w:rsidR="00E708A7" w:rsidRDefault="00E708A7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>
              <w:rPr>
                <w:rFonts w:ascii="Consolas" w:eastAsia="Calibri" w:hAnsi="Consolas" w:cs="Times New Roman"/>
                <w:noProof/>
                <w:highlight w:val="yellow"/>
              </w:rPr>
              <w:t>Adela</w:t>
            </w:r>
          </w:p>
          <w:p w14:paraId="39933716" w14:textId="77777777" w:rsidR="00E708A7" w:rsidRDefault="00E708A7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>
              <w:rPr>
                <w:rFonts w:ascii="Consolas" w:eastAsia="Calibri" w:hAnsi="Consolas" w:cs="Times New Roman"/>
                <w:noProof/>
                <w:highlight w:val="yellow"/>
              </w:rPr>
              <w:t xml:space="preserve">  HP: 90</w:t>
            </w:r>
          </w:p>
          <w:p w14:paraId="5FB51BCF" w14:textId="77777777" w:rsidR="00E708A7" w:rsidRDefault="00E708A7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  <w:highlight w:val="yellow"/>
              </w:rPr>
              <w:t xml:space="preserve">  MP: 200</w:t>
            </w:r>
          </w:p>
          <w:p w14:paraId="41F8C5B7" w14:textId="77777777" w:rsidR="00E708A7" w:rsidRDefault="00E708A7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>
              <w:rPr>
                <w:rFonts w:ascii="Consolas" w:eastAsia="Calibri" w:hAnsi="Consolas" w:cs="Times New Roman"/>
                <w:noProof/>
                <w:highlight w:val="yellow"/>
              </w:rPr>
              <w:t>SirMullich</w:t>
            </w:r>
          </w:p>
          <w:p w14:paraId="7FC5DE6F" w14:textId="77777777" w:rsidR="00E708A7" w:rsidRDefault="00E708A7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>
              <w:rPr>
                <w:rFonts w:ascii="Consolas" w:eastAsia="Calibri" w:hAnsi="Consolas" w:cs="Times New Roman"/>
                <w:noProof/>
                <w:highlight w:val="yellow"/>
              </w:rPr>
              <w:t xml:space="preserve">  HP: 100</w:t>
            </w:r>
          </w:p>
          <w:p w14:paraId="64F34A2C" w14:textId="77777777" w:rsidR="00E708A7" w:rsidRDefault="00E708A7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>
              <w:rPr>
                <w:rFonts w:ascii="Consolas" w:eastAsia="Calibri" w:hAnsi="Consolas" w:cs="Times New Roman"/>
                <w:noProof/>
                <w:highlight w:val="yellow"/>
              </w:rPr>
              <w:t xml:space="preserve">  MP: 40</w:t>
            </w:r>
          </w:p>
          <w:p w14:paraId="647171F1" w14:textId="77777777" w:rsidR="00E708A7" w:rsidRDefault="00E708A7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</w:p>
        </w:tc>
      </w:tr>
      <w:tr w:rsidR="00E708A7" w14:paraId="7E9FA84E" w14:textId="77777777" w:rsidTr="00E708A7">
        <w:trPr>
          <w:trHeight w:val="561"/>
        </w:trPr>
        <w:tc>
          <w:tcPr>
            <w:tcW w:w="106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1B16C97" w14:textId="77777777" w:rsidR="00E708A7" w:rsidRDefault="00E708A7">
            <w:pPr>
              <w:spacing w:after="0" w:line="360" w:lineRule="auto"/>
              <w:jc w:val="center"/>
              <w:rPr>
                <w:rFonts w:ascii="Consolas" w:eastAsia="Calibri" w:hAnsi="Consolas" w:cs="Times New Roman"/>
                <w:noProof/>
              </w:rPr>
            </w:pPr>
            <w:r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E708A7" w14:paraId="2675ECA9" w14:textId="77777777" w:rsidTr="00E708A7">
        <w:trPr>
          <w:trHeight w:val="831"/>
        </w:trPr>
        <w:tc>
          <w:tcPr>
            <w:tcW w:w="10677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4E08B52A" w14:textId="77777777" w:rsidR="00E708A7" w:rsidRDefault="00E708A7">
            <w:pPr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  <w:highlight w:val="green"/>
              </w:rPr>
              <w:t>Heal</w:t>
            </w:r>
            <w:r>
              <w:rPr>
                <w:rFonts w:eastAsia="Calibri" w:cstheme="minorHAnsi"/>
                <w:noProof/>
              </w:rPr>
              <w:t xml:space="preserve"> – SirMullich healed for 30 HP due to the HP max limit.</w:t>
            </w:r>
          </w:p>
          <w:p w14:paraId="3F1AFDC6" w14:textId="77777777" w:rsidR="00E708A7" w:rsidRDefault="00E708A7">
            <w:pPr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  <w:highlight w:val="magenta"/>
              </w:rPr>
              <w:t>Recharge</w:t>
            </w:r>
            <w:r>
              <w:rPr>
                <w:rFonts w:eastAsia="Calibri" w:cstheme="minorHAnsi"/>
                <w:noProof/>
              </w:rPr>
              <w:t xml:space="preserve"> – Adela recharged for 50 MP due to the MP max limit.</w:t>
            </w:r>
          </w:p>
          <w:p w14:paraId="098675E4" w14:textId="77777777" w:rsidR="00E708A7" w:rsidRDefault="00E708A7">
            <w:pPr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  <w:highlight w:val="cyan"/>
              </w:rPr>
              <w:t>CastSpell</w:t>
            </w:r>
            <w:r>
              <w:rPr>
                <w:rFonts w:eastAsia="Calibri" w:cstheme="minorHAnsi"/>
                <w:noProof/>
              </w:rPr>
              <w:t xml:space="preserve"> – Tyris does not have enough MP to cast the spell.</w:t>
            </w:r>
          </w:p>
          <w:p w14:paraId="066560F5" w14:textId="77777777" w:rsidR="00E708A7" w:rsidRDefault="00E708A7">
            <w:pPr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  <w:highlight w:val="red"/>
              </w:rPr>
              <w:t>TakeDamage</w:t>
            </w:r>
            <w:r>
              <w:rPr>
                <w:rFonts w:eastAsia="Calibri" w:cstheme="minorHAnsi"/>
                <w:noProof/>
              </w:rPr>
              <w:t xml:space="preserve"> – Tyris's HP is reduced by 99, thus becoming -5, which means he is dead.</w:t>
            </w:r>
          </w:p>
          <w:p w14:paraId="7A454229" w14:textId="77777777" w:rsidR="00E708A7" w:rsidRDefault="00E708A7">
            <w:pPr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  <w:highlight w:val="red"/>
              </w:rPr>
              <w:t>TakeDamage</w:t>
            </w:r>
            <w:r>
              <w:rPr>
                <w:rFonts w:eastAsia="Calibri" w:cstheme="minorHAnsi"/>
                <w:noProof/>
              </w:rPr>
              <w:t xml:space="preserve"> – Ivor's HP is now -2, so he is dead too.</w:t>
            </w:r>
          </w:p>
          <w:p w14:paraId="4E0810B6" w14:textId="77777777" w:rsidR="00E708A7" w:rsidRDefault="00E708A7">
            <w:pPr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 xml:space="preserve">After the </w:t>
            </w:r>
            <w:r>
              <w:rPr>
                <w:rFonts w:ascii="Consolas" w:eastAsia="Calibri" w:hAnsi="Consolas" w:cstheme="minorHAnsi"/>
                <w:noProof/>
                <w:highlight w:val="yellow"/>
              </w:rPr>
              <w:t>"End"</w:t>
            </w:r>
            <w:r>
              <w:rPr>
                <w:rFonts w:eastAsia="Calibri" w:cstheme="minorHAnsi"/>
                <w:noProof/>
              </w:rPr>
              <w:t xml:space="preserve"> command, we print the remaining living heroes.</w:t>
            </w:r>
          </w:p>
        </w:tc>
      </w:tr>
    </w:tbl>
    <w:p w14:paraId="320C7B50" w14:textId="1504E15E" w:rsidR="007740AB" w:rsidRPr="007740AB" w:rsidRDefault="007740AB" w:rsidP="00E708A7"/>
    <w:sectPr w:rsidR="007740AB" w:rsidRPr="007740AB" w:rsidSect="004F341C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FD93BC" w14:textId="77777777" w:rsidR="00114C8B" w:rsidRDefault="00114C8B" w:rsidP="008068A2">
      <w:pPr>
        <w:spacing w:after="0" w:line="240" w:lineRule="auto"/>
      </w:pPr>
      <w:r>
        <w:separator/>
      </w:r>
    </w:p>
  </w:endnote>
  <w:endnote w:type="continuationSeparator" w:id="0">
    <w:p w14:paraId="6A1B194B" w14:textId="77777777" w:rsidR="00114C8B" w:rsidRDefault="00114C8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973FE0" w14:textId="4B3A3139" w:rsidR="00DE52C8" w:rsidRPr="007932CF" w:rsidRDefault="007932CF" w:rsidP="007932CF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5680" behindDoc="0" locked="0" layoutInCell="1" allowOverlap="1" wp14:anchorId="766351C2" wp14:editId="79CEE571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57A12EF" w14:textId="77777777" w:rsidR="007932CF" w:rsidRDefault="007932CF" w:rsidP="007932CF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or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17354AD8" w14:textId="5B512784" w:rsidR="007932CF" w:rsidRDefault="007932CF" w:rsidP="007932CF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35BA0B6" wp14:editId="17A2CAF7">
                                <wp:extent cx="182880" cy="182880"/>
                                <wp:effectExtent l="0" t="0" r="7620" b="7620"/>
                                <wp:docPr id="10" name="Picture 10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D31408D" wp14:editId="1C107ED5">
                                <wp:extent cx="182880" cy="182880"/>
                                <wp:effectExtent l="0" t="0" r="7620" b="7620"/>
                                <wp:docPr id="9" name="Picture 9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5866AA4" wp14:editId="43514ABC">
                                <wp:extent cx="182880" cy="182880"/>
                                <wp:effectExtent l="0" t="0" r="7620" b="7620"/>
                                <wp:docPr id="8" name="Picture 8" title="Software University @ Facebook">
                                  <a:hlinkClick xmlns:a="http://schemas.openxmlformats.org/drawingml/2006/main" r:id="rId5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0B5F482" wp14:editId="7AB4725F">
                                <wp:extent cx="182880" cy="182880"/>
                                <wp:effectExtent l="0" t="0" r="7620" b="7620"/>
                                <wp:docPr id="5" name="Picture 5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F7224C1" wp14:editId="3A8FCD5D">
                                <wp:extent cx="182880" cy="182880"/>
                                <wp:effectExtent l="0" t="0" r="7620" b="7620"/>
                                <wp:docPr id="7" name="Picture 7" title="Software University @ Twitter">
                                  <a:hlinkClick xmlns:a="http://schemas.openxmlformats.org/drawingml/2006/main" r:id="rId9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8F8A79A" wp14:editId="249C9D25">
                                <wp:extent cx="182880" cy="182880"/>
                                <wp:effectExtent l="0" t="0" r="7620" b="7620"/>
                                <wp:docPr id="17" name="Picture 17" title="Software University @ YouTube">
                                  <a:hlinkClick xmlns:a="http://schemas.openxmlformats.org/drawingml/2006/main" r:id="rId11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6428E38" wp14:editId="422F2600">
                                <wp:extent cx="182880" cy="182880"/>
                                <wp:effectExtent l="0" t="0" r="7620" b="7620"/>
                                <wp:docPr id="3" name="Picture 3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3" t="-76" r="-153" b="-7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256DAEE" wp14:editId="229FF81E">
                                <wp:extent cx="182880" cy="182880"/>
                                <wp:effectExtent l="0" t="0" r="7620" b="7620"/>
                                <wp:docPr id="2" name="Picture 2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919951B" wp14:editId="72693D29">
                                <wp:extent cx="182880" cy="182880"/>
                                <wp:effectExtent l="0" t="0" r="7620" b="7620"/>
                                <wp:docPr id="23" name="Picture 23" title="Software University: Email Us">
                                  <a:hlinkClick xmlns:a="http://schemas.openxmlformats.org/drawingml/2006/main" r:id="rId17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7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8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66351C2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6" type="#_x0000_t202" style="position:absolute;margin-left:109pt;margin-top:7pt;width:411.4pt;height:40.45pt;z-index: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" filled="f" stroked="f">
              <v:textbox inset=".5mm,1.2mm,.5mm,.5mm">
                <w:txbxContent>
                  <w:p w14:paraId="657A12EF" w14:textId="77777777" w:rsidR="007932CF" w:rsidRDefault="007932CF" w:rsidP="007932CF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19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or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17354AD8" w14:textId="5B512784" w:rsidR="007932CF" w:rsidRDefault="007932CF" w:rsidP="007932CF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35BA0B6" wp14:editId="17A2CAF7">
                          <wp:extent cx="182880" cy="182880"/>
                          <wp:effectExtent l="0" t="0" r="7620" b="7620"/>
                          <wp:docPr id="10" name="Picture 10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D31408D" wp14:editId="1C107ED5">
                          <wp:extent cx="182880" cy="182880"/>
                          <wp:effectExtent l="0" t="0" r="7620" b="7620"/>
                          <wp:docPr id="9" name="Picture 9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5866AA4" wp14:editId="43514ABC">
                          <wp:extent cx="182880" cy="182880"/>
                          <wp:effectExtent l="0" t="0" r="7620" b="7620"/>
                          <wp:docPr id="8" name="Picture 8" title="Software University @ Facebook">
                            <a:hlinkClick xmlns:a="http://schemas.openxmlformats.org/drawingml/2006/main" r:id="rId24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0B5F482" wp14:editId="7AB4725F">
                          <wp:extent cx="182880" cy="182880"/>
                          <wp:effectExtent l="0" t="0" r="7620" b="7620"/>
                          <wp:docPr id="5" name="Picture 5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F7224C1" wp14:editId="3A8FCD5D">
                          <wp:extent cx="182880" cy="182880"/>
                          <wp:effectExtent l="0" t="0" r="7620" b="7620"/>
                          <wp:docPr id="7" name="Picture 7" title="Software University @ Twitter">
                            <a:hlinkClick xmlns:a="http://schemas.openxmlformats.org/drawingml/2006/main" r:id="rId28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8F8A79A" wp14:editId="249C9D25">
                          <wp:extent cx="182880" cy="182880"/>
                          <wp:effectExtent l="0" t="0" r="7620" b="7620"/>
                          <wp:docPr id="17" name="Picture 17" title="Software University @ YouTube">
                            <a:hlinkClick xmlns:a="http://schemas.openxmlformats.org/drawingml/2006/main" r:id="rId3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6428E38" wp14:editId="422F2600">
                          <wp:extent cx="182880" cy="182880"/>
                          <wp:effectExtent l="0" t="0" r="7620" b="7620"/>
                          <wp:docPr id="3" name="Picture 3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3" t="-76" r="-153" b="-7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256DAEE" wp14:editId="229FF81E">
                          <wp:extent cx="182880" cy="182880"/>
                          <wp:effectExtent l="0" t="0" r="7620" b="7620"/>
                          <wp:docPr id="2" name="Picture 2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919951B" wp14:editId="72693D29">
                          <wp:extent cx="182880" cy="182880"/>
                          <wp:effectExtent l="0" t="0" r="7620" b="7620"/>
                          <wp:docPr id="23" name="Picture 23" title="Software University: Email Us">
                            <a:hlinkClick xmlns:a="http://schemas.openxmlformats.org/drawingml/2006/main" r:id="rId36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6"/>
                                  </pic:cNvPr>
                                  <pic:cNvPicPr/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6704" behindDoc="0" locked="0" layoutInCell="1" allowOverlap="1" wp14:anchorId="5B4465AD" wp14:editId="59CEC4F9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2850925" w14:textId="77777777" w:rsidR="007932CF" w:rsidRDefault="007932CF" w:rsidP="007932CF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B4465AD" id="Text Box 6" o:spid="_x0000_s1027" type="#_x0000_t202" style="position:absolute;margin-left:109.85pt;margin-top:28.05pt;width:40.15pt;height:13pt;z-index:251656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" filled="f" stroked="f" strokeweight=".5pt">
              <v:textbox inset=".5mm,0,0,0">
                <w:txbxContent>
                  <w:p w14:paraId="72850925" w14:textId="77777777" w:rsidR="007932CF" w:rsidRDefault="007932CF" w:rsidP="007932CF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7728" behindDoc="0" locked="0" layoutInCell="1" allowOverlap="1" wp14:anchorId="69FD94C2" wp14:editId="4814CF8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4040BA6E" wp14:editId="0AFD2243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34290" b="1905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FC51138" id="Straight Connector 19" o:spid="_x0000_s1026" style="position:absolute;flip:y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9776" behindDoc="0" locked="0" layoutInCell="1" allowOverlap="1" wp14:anchorId="0E3CF3A4" wp14:editId="0F9B0E2A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4BCD7FC" w14:textId="4E01B538" w:rsidR="007932CF" w:rsidRDefault="007932CF" w:rsidP="007932CF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E5A6D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E5A6D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E3CF3A4" id="Text Box 4" o:spid="_x0000_s1028" type="#_x0000_t202" style="position:absolute;margin-left:444.65pt;margin-top:26.95pt;width:70.9pt;height:15.9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74BCD7FC" w14:textId="4E01B538" w:rsidR="007932CF" w:rsidRDefault="007932CF" w:rsidP="007932CF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5E5A6D"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5E5A6D">
                      <w:rPr>
                        <w:noProof/>
                        <w:sz w:val="18"/>
                        <w:szCs w:val="18"/>
                      </w:rPr>
                      <w:t>6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78768E" w14:textId="77777777" w:rsidR="00114C8B" w:rsidRDefault="00114C8B" w:rsidP="008068A2">
      <w:pPr>
        <w:spacing w:after="0" w:line="240" w:lineRule="auto"/>
      </w:pPr>
      <w:r>
        <w:separator/>
      </w:r>
    </w:p>
  </w:footnote>
  <w:footnote w:type="continuationSeparator" w:id="0">
    <w:p w14:paraId="0D80BCC4" w14:textId="77777777" w:rsidR="00114C8B" w:rsidRDefault="00114C8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057148" w:rsidRDefault="00057148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A6EBF"/>
    <w:multiLevelType w:val="hybridMultilevel"/>
    <w:tmpl w:val="B0E6D8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5C15F6"/>
    <w:multiLevelType w:val="hybridMultilevel"/>
    <w:tmpl w:val="D8A4BE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8035E4"/>
    <w:multiLevelType w:val="hybridMultilevel"/>
    <w:tmpl w:val="4DDC4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0249CA"/>
    <w:multiLevelType w:val="hybridMultilevel"/>
    <w:tmpl w:val="426E01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59662FA"/>
    <w:multiLevelType w:val="hybridMultilevel"/>
    <w:tmpl w:val="8800E3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D34BA0"/>
    <w:multiLevelType w:val="hybridMultilevel"/>
    <w:tmpl w:val="5CE673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630652"/>
    <w:multiLevelType w:val="hybridMultilevel"/>
    <w:tmpl w:val="68DE8D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731DB8"/>
    <w:multiLevelType w:val="hybridMultilevel"/>
    <w:tmpl w:val="099299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A2300A8"/>
    <w:multiLevelType w:val="hybridMultilevel"/>
    <w:tmpl w:val="B80AE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9F2018D"/>
    <w:multiLevelType w:val="hybridMultilevel"/>
    <w:tmpl w:val="7F6607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CAB7CE6"/>
    <w:multiLevelType w:val="hybridMultilevel"/>
    <w:tmpl w:val="C884EE4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0FC7F40"/>
    <w:multiLevelType w:val="hybridMultilevel"/>
    <w:tmpl w:val="DCA8B1B0"/>
    <w:lvl w:ilvl="0" w:tplc="9E6AFA88">
      <w:numFmt w:val="bullet"/>
      <w:lvlText w:val="-"/>
      <w:lvlJc w:val="left"/>
      <w:pPr>
        <w:ind w:left="765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3" w15:restartNumberingAfterBreak="0">
    <w:nsid w:val="6851454E"/>
    <w:multiLevelType w:val="hybridMultilevel"/>
    <w:tmpl w:val="0E6A4D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A2B427F"/>
    <w:multiLevelType w:val="hybridMultilevel"/>
    <w:tmpl w:val="96E2056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0"/>
  </w:num>
  <w:num w:numId="3">
    <w:abstractNumId w:val="3"/>
  </w:num>
  <w:num w:numId="4">
    <w:abstractNumId w:val="0"/>
  </w:num>
  <w:num w:numId="5">
    <w:abstractNumId w:val="14"/>
  </w:num>
  <w:num w:numId="6">
    <w:abstractNumId w:val="6"/>
  </w:num>
  <w:num w:numId="7">
    <w:abstractNumId w:val="11"/>
  </w:num>
  <w:num w:numId="8">
    <w:abstractNumId w:val="13"/>
  </w:num>
  <w:num w:numId="9">
    <w:abstractNumId w:val="12"/>
  </w:num>
  <w:num w:numId="10">
    <w:abstractNumId w:val="5"/>
  </w:num>
  <w:num w:numId="11">
    <w:abstractNumId w:val="8"/>
  </w:num>
  <w:num w:numId="12">
    <w:abstractNumId w:val="1"/>
  </w:num>
  <w:num w:numId="13">
    <w:abstractNumId w:val="2"/>
  </w:num>
  <w:num w:numId="14">
    <w:abstractNumId w:val="9"/>
  </w:num>
  <w:num w:numId="15">
    <w:abstractNumId w:val="7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wNzcxMjUzsDA3NTVX0lEKTi0uzszPAykwqQUAOWuO7iwAAAA="/>
  </w:docVars>
  <w:rsids>
    <w:rsidRoot w:val="008068A2"/>
    <w:rsid w:val="000006BB"/>
    <w:rsid w:val="00002C1C"/>
    <w:rsid w:val="000065D2"/>
    <w:rsid w:val="000068FB"/>
    <w:rsid w:val="00007044"/>
    <w:rsid w:val="00011ECB"/>
    <w:rsid w:val="00023DC6"/>
    <w:rsid w:val="00025F04"/>
    <w:rsid w:val="00027690"/>
    <w:rsid w:val="00032E2C"/>
    <w:rsid w:val="00046682"/>
    <w:rsid w:val="000478D4"/>
    <w:rsid w:val="00053E2B"/>
    <w:rsid w:val="000547AB"/>
    <w:rsid w:val="00057148"/>
    <w:rsid w:val="00064D15"/>
    <w:rsid w:val="00086727"/>
    <w:rsid w:val="00096159"/>
    <w:rsid w:val="00097052"/>
    <w:rsid w:val="000A22B5"/>
    <w:rsid w:val="000A55B2"/>
    <w:rsid w:val="000A6794"/>
    <w:rsid w:val="000B39E6"/>
    <w:rsid w:val="000B56F0"/>
    <w:rsid w:val="000C412C"/>
    <w:rsid w:val="000D38B8"/>
    <w:rsid w:val="000D4E6A"/>
    <w:rsid w:val="000D5DED"/>
    <w:rsid w:val="000E2AA4"/>
    <w:rsid w:val="000E77B2"/>
    <w:rsid w:val="000F2F0E"/>
    <w:rsid w:val="000F5D4E"/>
    <w:rsid w:val="0010313B"/>
    <w:rsid w:val="00103906"/>
    <w:rsid w:val="0010752B"/>
    <w:rsid w:val="00114C8B"/>
    <w:rsid w:val="0012277F"/>
    <w:rsid w:val="00122956"/>
    <w:rsid w:val="00124551"/>
    <w:rsid w:val="0012577E"/>
    <w:rsid w:val="001261B9"/>
    <w:rsid w:val="001275B9"/>
    <w:rsid w:val="0013479B"/>
    <w:rsid w:val="0014070D"/>
    <w:rsid w:val="00142C75"/>
    <w:rsid w:val="001473E1"/>
    <w:rsid w:val="00147AED"/>
    <w:rsid w:val="00151034"/>
    <w:rsid w:val="00152C18"/>
    <w:rsid w:val="0016035B"/>
    <w:rsid w:val="001607B0"/>
    <w:rsid w:val="001619DF"/>
    <w:rsid w:val="00163729"/>
    <w:rsid w:val="001645B3"/>
    <w:rsid w:val="00164CDC"/>
    <w:rsid w:val="00165035"/>
    <w:rsid w:val="001660F0"/>
    <w:rsid w:val="001679B6"/>
    <w:rsid w:val="00167CF1"/>
    <w:rsid w:val="00170444"/>
    <w:rsid w:val="00171021"/>
    <w:rsid w:val="001720E9"/>
    <w:rsid w:val="00173721"/>
    <w:rsid w:val="0017733F"/>
    <w:rsid w:val="00180400"/>
    <w:rsid w:val="001837BD"/>
    <w:rsid w:val="00183A2C"/>
    <w:rsid w:val="00190BE7"/>
    <w:rsid w:val="00196A31"/>
    <w:rsid w:val="00197FB8"/>
    <w:rsid w:val="001A6728"/>
    <w:rsid w:val="001B2A13"/>
    <w:rsid w:val="001B448E"/>
    <w:rsid w:val="001B7060"/>
    <w:rsid w:val="001C1FCD"/>
    <w:rsid w:val="001D2464"/>
    <w:rsid w:val="001E0B05"/>
    <w:rsid w:val="001E1161"/>
    <w:rsid w:val="001E3FEF"/>
    <w:rsid w:val="001F24D6"/>
    <w:rsid w:val="001F2D33"/>
    <w:rsid w:val="001F43CC"/>
    <w:rsid w:val="002011E4"/>
    <w:rsid w:val="00202683"/>
    <w:rsid w:val="00203D84"/>
    <w:rsid w:val="00205FB1"/>
    <w:rsid w:val="00210CD7"/>
    <w:rsid w:val="00215FCE"/>
    <w:rsid w:val="002166D6"/>
    <w:rsid w:val="0022644A"/>
    <w:rsid w:val="00231105"/>
    <w:rsid w:val="00231C29"/>
    <w:rsid w:val="00231FD5"/>
    <w:rsid w:val="002326A7"/>
    <w:rsid w:val="00244E59"/>
    <w:rsid w:val="0025151A"/>
    <w:rsid w:val="00255B7B"/>
    <w:rsid w:val="00264287"/>
    <w:rsid w:val="0026542E"/>
    <w:rsid w:val="0026589D"/>
    <w:rsid w:val="002664E1"/>
    <w:rsid w:val="002674C4"/>
    <w:rsid w:val="0026759D"/>
    <w:rsid w:val="002730D3"/>
    <w:rsid w:val="00276A0C"/>
    <w:rsid w:val="002812C3"/>
    <w:rsid w:val="002819B5"/>
    <w:rsid w:val="00282D8C"/>
    <w:rsid w:val="00286C2D"/>
    <w:rsid w:val="00292025"/>
    <w:rsid w:val="002A0252"/>
    <w:rsid w:val="002A2D2D"/>
    <w:rsid w:val="002B2581"/>
    <w:rsid w:val="002B3AA1"/>
    <w:rsid w:val="002B5D86"/>
    <w:rsid w:val="002C0D27"/>
    <w:rsid w:val="002C0E2D"/>
    <w:rsid w:val="002C71C6"/>
    <w:rsid w:val="002F4C95"/>
    <w:rsid w:val="002F5BD7"/>
    <w:rsid w:val="00300744"/>
    <w:rsid w:val="00301AF2"/>
    <w:rsid w:val="00302EEE"/>
    <w:rsid w:val="00305122"/>
    <w:rsid w:val="003062AA"/>
    <w:rsid w:val="003230CF"/>
    <w:rsid w:val="00324046"/>
    <w:rsid w:val="00324317"/>
    <w:rsid w:val="0032753A"/>
    <w:rsid w:val="003320A7"/>
    <w:rsid w:val="0033212E"/>
    <w:rsid w:val="0033490F"/>
    <w:rsid w:val="003372A7"/>
    <w:rsid w:val="003442A5"/>
    <w:rsid w:val="00352EDF"/>
    <w:rsid w:val="00355AAC"/>
    <w:rsid w:val="00360C70"/>
    <w:rsid w:val="00367088"/>
    <w:rsid w:val="00372080"/>
    <w:rsid w:val="00380A57"/>
    <w:rsid w:val="003817EF"/>
    <w:rsid w:val="00382A45"/>
    <w:rsid w:val="00383868"/>
    <w:rsid w:val="003879CB"/>
    <w:rsid w:val="003A1601"/>
    <w:rsid w:val="003A4E68"/>
    <w:rsid w:val="003A5602"/>
    <w:rsid w:val="003B0278"/>
    <w:rsid w:val="003B1846"/>
    <w:rsid w:val="003B6A53"/>
    <w:rsid w:val="003C061B"/>
    <w:rsid w:val="003C21BD"/>
    <w:rsid w:val="003D4229"/>
    <w:rsid w:val="003D7A4D"/>
    <w:rsid w:val="003E1013"/>
    <w:rsid w:val="003E167F"/>
    <w:rsid w:val="003E2A3C"/>
    <w:rsid w:val="003E2F33"/>
    <w:rsid w:val="003E6BFB"/>
    <w:rsid w:val="003F1864"/>
    <w:rsid w:val="003F6A1D"/>
    <w:rsid w:val="003F74DE"/>
    <w:rsid w:val="0040386D"/>
    <w:rsid w:val="0041081C"/>
    <w:rsid w:val="00420C0F"/>
    <w:rsid w:val="00424783"/>
    <w:rsid w:val="004311CA"/>
    <w:rsid w:val="00433B56"/>
    <w:rsid w:val="00440060"/>
    <w:rsid w:val="00442286"/>
    <w:rsid w:val="00443809"/>
    <w:rsid w:val="0045480A"/>
    <w:rsid w:val="00463BAB"/>
    <w:rsid w:val="00465186"/>
    <w:rsid w:val="00465361"/>
    <w:rsid w:val="0047331A"/>
    <w:rsid w:val="0047640B"/>
    <w:rsid w:val="0047644B"/>
    <w:rsid w:val="00476AB7"/>
    <w:rsid w:val="00476D4B"/>
    <w:rsid w:val="004777E6"/>
    <w:rsid w:val="0047787D"/>
    <w:rsid w:val="0048061D"/>
    <w:rsid w:val="00485D1A"/>
    <w:rsid w:val="00491748"/>
    <w:rsid w:val="00494464"/>
    <w:rsid w:val="004960F7"/>
    <w:rsid w:val="004A5C9E"/>
    <w:rsid w:val="004A7CCE"/>
    <w:rsid w:val="004A7E77"/>
    <w:rsid w:val="004B1D7F"/>
    <w:rsid w:val="004C0A80"/>
    <w:rsid w:val="004C2D55"/>
    <w:rsid w:val="004C44A8"/>
    <w:rsid w:val="004C5D94"/>
    <w:rsid w:val="004D03E1"/>
    <w:rsid w:val="004D29A9"/>
    <w:rsid w:val="004E0D4F"/>
    <w:rsid w:val="004E27D1"/>
    <w:rsid w:val="004E3C1C"/>
    <w:rsid w:val="004F341C"/>
    <w:rsid w:val="00500026"/>
    <w:rsid w:val="0050017E"/>
    <w:rsid w:val="00503820"/>
    <w:rsid w:val="005054C7"/>
    <w:rsid w:val="00507F81"/>
    <w:rsid w:val="00510339"/>
    <w:rsid w:val="00513C6B"/>
    <w:rsid w:val="005172E9"/>
    <w:rsid w:val="00517B12"/>
    <w:rsid w:val="00521685"/>
    <w:rsid w:val="00524789"/>
    <w:rsid w:val="00534E57"/>
    <w:rsid w:val="00541EB5"/>
    <w:rsid w:val="005439C9"/>
    <w:rsid w:val="00546C8B"/>
    <w:rsid w:val="00546EFF"/>
    <w:rsid w:val="00552847"/>
    <w:rsid w:val="00553CCB"/>
    <w:rsid w:val="00563DC7"/>
    <w:rsid w:val="00564029"/>
    <w:rsid w:val="00564D7B"/>
    <w:rsid w:val="0056527D"/>
    <w:rsid w:val="0056786B"/>
    <w:rsid w:val="00570206"/>
    <w:rsid w:val="00571387"/>
    <w:rsid w:val="0057138C"/>
    <w:rsid w:val="005777A4"/>
    <w:rsid w:val="005803E5"/>
    <w:rsid w:val="00583EE8"/>
    <w:rsid w:val="00584EDB"/>
    <w:rsid w:val="0058723E"/>
    <w:rsid w:val="005925FF"/>
    <w:rsid w:val="00594821"/>
    <w:rsid w:val="00596357"/>
    <w:rsid w:val="005974BA"/>
    <w:rsid w:val="005B0164"/>
    <w:rsid w:val="005B3EE0"/>
    <w:rsid w:val="005B407E"/>
    <w:rsid w:val="005C12D7"/>
    <w:rsid w:val="005C131C"/>
    <w:rsid w:val="005C6A24"/>
    <w:rsid w:val="005D1D50"/>
    <w:rsid w:val="005E04CE"/>
    <w:rsid w:val="005E41AF"/>
    <w:rsid w:val="005E5A6D"/>
    <w:rsid w:val="005E6CC9"/>
    <w:rsid w:val="005F2B1C"/>
    <w:rsid w:val="00600083"/>
    <w:rsid w:val="00602914"/>
    <w:rsid w:val="00603AC7"/>
    <w:rsid w:val="00604363"/>
    <w:rsid w:val="00604722"/>
    <w:rsid w:val="00606224"/>
    <w:rsid w:val="006067FE"/>
    <w:rsid w:val="00610093"/>
    <w:rsid w:val="00614382"/>
    <w:rsid w:val="006146CC"/>
    <w:rsid w:val="00614C29"/>
    <w:rsid w:val="006240D2"/>
    <w:rsid w:val="00624212"/>
    <w:rsid w:val="00624230"/>
    <w:rsid w:val="006242A9"/>
    <w:rsid w:val="00624DCF"/>
    <w:rsid w:val="0063342B"/>
    <w:rsid w:val="006416AB"/>
    <w:rsid w:val="00642C53"/>
    <w:rsid w:val="00644D27"/>
    <w:rsid w:val="00646C7F"/>
    <w:rsid w:val="00646F0F"/>
    <w:rsid w:val="00652E9B"/>
    <w:rsid w:val="00656EE1"/>
    <w:rsid w:val="00660AE5"/>
    <w:rsid w:val="006640AE"/>
    <w:rsid w:val="00670041"/>
    <w:rsid w:val="00671FE2"/>
    <w:rsid w:val="00672A68"/>
    <w:rsid w:val="00676B38"/>
    <w:rsid w:val="00676D06"/>
    <w:rsid w:val="00692B44"/>
    <w:rsid w:val="006930A1"/>
    <w:rsid w:val="00693E14"/>
    <w:rsid w:val="00695634"/>
    <w:rsid w:val="0069742D"/>
    <w:rsid w:val="00697EB7"/>
    <w:rsid w:val="006A3915"/>
    <w:rsid w:val="006B2D82"/>
    <w:rsid w:val="006B5FB6"/>
    <w:rsid w:val="006B7CC0"/>
    <w:rsid w:val="006D03EA"/>
    <w:rsid w:val="006D239A"/>
    <w:rsid w:val="006D7022"/>
    <w:rsid w:val="006D7B4A"/>
    <w:rsid w:val="006E196D"/>
    <w:rsid w:val="006E2245"/>
    <w:rsid w:val="006E4413"/>
    <w:rsid w:val="006E55B4"/>
    <w:rsid w:val="006E5AA4"/>
    <w:rsid w:val="006E6E79"/>
    <w:rsid w:val="006E7E0C"/>
    <w:rsid w:val="006E7E50"/>
    <w:rsid w:val="006F183F"/>
    <w:rsid w:val="006F351C"/>
    <w:rsid w:val="006F4B3A"/>
    <w:rsid w:val="00704432"/>
    <w:rsid w:val="007051DF"/>
    <w:rsid w:val="007061C9"/>
    <w:rsid w:val="00707525"/>
    <w:rsid w:val="00711198"/>
    <w:rsid w:val="007112BB"/>
    <w:rsid w:val="0072154F"/>
    <w:rsid w:val="00724DA4"/>
    <w:rsid w:val="007306AB"/>
    <w:rsid w:val="007372D0"/>
    <w:rsid w:val="0075673C"/>
    <w:rsid w:val="00761321"/>
    <w:rsid w:val="00763912"/>
    <w:rsid w:val="00770229"/>
    <w:rsid w:val="007721CB"/>
    <w:rsid w:val="007740AB"/>
    <w:rsid w:val="00774676"/>
    <w:rsid w:val="00774E44"/>
    <w:rsid w:val="00784BE5"/>
    <w:rsid w:val="00785258"/>
    <w:rsid w:val="00791F02"/>
    <w:rsid w:val="0079324A"/>
    <w:rsid w:val="007932CF"/>
    <w:rsid w:val="00794EEE"/>
    <w:rsid w:val="00796855"/>
    <w:rsid w:val="007A073B"/>
    <w:rsid w:val="007A1E47"/>
    <w:rsid w:val="007A386C"/>
    <w:rsid w:val="007A635E"/>
    <w:rsid w:val="007B36E0"/>
    <w:rsid w:val="007C2C37"/>
    <w:rsid w:val="007C3B16"/>
    <w:rsid w:val="007C3B9E"/>
    <w:rsid w:val="007C3E81"/>
    <w:rsid w:val="007C42AC"/>
    <w:rsid w:val="007C5EEF"/>
    <w:rsid w:val="007C7A82"/>
    <w:rsid w:val="007D3976"/>
    <w:rsid w:val="007D742F"/>
    <w:rsid w:val="007E0960"/>
    <w:rsid w:val="007E4E4F"/>
    <w:rsid w:val="007E67D6"/>
    <w:rsid w:val="007E744D"/>
    <w:rsid w:val="007F04BF"/>
    <w:rsid w:val="007F177C"/>
    <w:rsid w:val="007F427F"/>
    <w:rsid w:val="007F475D"/>
    <w:rsid w:val="007F5F65"/>
    <w:rsid w:val="007F61BA"/>
    <w:rsid w:val="00801502"/>
    <w:rsid w:val="008063E1"/>
    <w:rsid w:val="008068A2"/>
    <w:rsid w:val="008105A0"/>
    <w:rsid w:val="00811577"/>
    <w:rsid w:val="008218B2"/>
    <w:rsid w:val="008236B5"/>
    <w:rsid w:val="00825CE5"/>
    <w:rsid w:val="00827C99"/>
    <w:rsid w:val="00830DA6"/>
    <w:rsid w:val="00836688"/>
    <w:rsid w:val="00836CA4"/>
    <w:rsid w:val="0083736F"/>
    <w:rsid w:val="00840092"/>
    <w:rsid w:val="0084226A"/>
    <w:rsid w:val="00842E38"/>
    <w:rsid w:val="00850511"/>
    <w:rsid w:val="0085184F"/>
    <w:rsid w:val="00861625"/>
    <w:rsid w:val="008617B5"/>
    <w:rsid w:val="00870828"/>
    <w:rsid w:val="0088080B"/>
    <w:rsid w:val="00883AF9"/>
    <w:rsid w:val="00885DB7"/>
    <w:rsid w:val="0088735C"/>
    <w:rsid w:val="00891FD8"/>
    <w:rsid w:val="00893589"/>
    <w:rsid w:val="0089651D"/>
    <w:rsid w:val="008A28E2"/>
    <w:rsid w:val="008A3346"/>
    <w:rsid w:val="008A5CDD"/>
    <w:rsid w:val="008A66FC"/>
    <w:rsid w:val="008B07D7"/>
    <w:rsid w:val="008B3298"/>
    <w:rsid w:val="008B4E90"/>
    <w:rsid w:val="008B557F"/>
    <w:rsid w:val="008B60E8"/>
    <w:rsid w:val="008C2344"/>
    <w:rsid w:val="008C2494"/>
    <w:rsid w:val="008C2B83"/>
    <w:rsid w:val="008C5930"/>
    <w:rsid w:val="008D0462"/>
    <w:rsid w:val="008D051F"/>
    <w:rsid w:val="008D3B29"/>
    <w:rsid w:val="008D58DE"/>
    <w:rsid w:val="008D6D5D"/>
    <w:rsid w:val="008E02A5"/>
    <w:rsid w:val="008E6398"/>
    <w:rsid w:val="008E6CF3"/>
    <w:rsid w:val="008E7C90"/>
    <w:rsid w:val="008F0000"/>
    <w:rsid w:val="008F202C"/>
    <w:rsid w:val="008F40B9"/>
    <w:rsid w:val="008F4D20"/>
    <w:rsid w:val="008F5B43"/>
    <w:rsid w:val="008F5FDB"/>
    <w:rsid w:val="00902A0C"/>
    <w:rsid w:val="00902E68"/>
    <w:rsid w:val="00912BC6"/>
    <w:rsid w:val="00915572"/>
    <w:rsid w:val="009163F5"/>
    <w:rsid w:val="009166BF"/>
    <w:rsid w:val="009207C2"/>
    <w:rsid w:val="009254B7"/>
    <w:rsid w:val="00926696"/>
    <w:rsid w:val="00930CEE"/>
    <w:rsid w:val="00936C6E"/>
    <w:rsid w:val="009377CA"/>
    <w:rsid w:val="00937A03"/>
    <w:rsid w:val="00940414"/>
    <w:rsid w:val="00941FFF"/>
    <w:rsid w:val="0094253B"/>
    <w:rsid w:val="00947E8C"/>
    <w:rsid w:val="00951EFE"/>
    <w:rsid w:val="00952690"/>
    <w:rsid w:val="00955691"/>
    <w:rsid w:val="00961157"/>
    <w:rsid w:val="00965A13"/>
    <w:rsid w:val="00965C5B"/>
    <w:rsid w:val="0096684B"/>
    <w:rsid w:val="0097613F"/>
    <w:rsid w:val="00976E46"/>
    <w:rsid w:val="00977B2E"/>
    <w:rsid w:val="00985333"/>
    <w:rsid w:val="00993A84"/>
    <w:rsid w:val="00996858"/>
    <w:rsid w:val="009A17F2"/>
    <w:rsid w:val="009B4FB4"/>
    <w:rsid w:val="009B7C82"/>
    <w:rsid w:val="009C0C39"/>
    <w:rsid w:val="009C4092"/>
    <w:rsid w:val="009D1805"/>
    <w:rsid w:val="009D681C"/>
    <w:rsid w:val="009E069D"/>
    <w:rsid w:val="009E1A09"/>
    <w:rsid w:val="009F0984"/>
    <w:rsid w:val="009F56AC"/>
    <w:rsid w:val="009F5BF3"/>
    <w:rsid w:val="00A02545"/>
    <w:rsid w:val="00A025E6"/>
    <w:rsid w:val="00A04200"/>
    <w:rsid w:val="00A05249"/>
    <w:rsid w:val="00A05555"/>
    <w:rsid w:val="00A06D89"/>
    <w:rsid w:val="00A1207F"/>
    <w:rsid w:val="00A14A25"/>
    <w:rsid w:val="00A210BE"/>
    <w:rsid w:val="00A21F7D"/>
    <w:rsid w:val="00A256EA"/>
    <w:rsid w:val="00A273C6"/>
    <w:rsid w:val="00A32472"/>
    <w:rsid w:val="00A35790"/>
    <w:rsid w:val="00A45A89"/>
    <w:rsid w:val="00A4658D"/>
    <w:rsid w:val="00A47F12"/>
    <w:rsid w:val="00A55A43"/>
    <w:rsid w:val="00A5695A"/>
    <w:rsid w:val="00A57775"/>
    <w:rsid w:val="00A5782A"/>
    <w:rsid w:val="00A66DE2"/>
    <w:rsid w:val="00A70227"/>
    <w:rsid w:val="00A71C36"/>
    <w:rsid w:val="00A73DED"/>
    <w:rsid w:val="00A755A6"/>
    <w:rsid w:val="00A75DF8"/>
    <w:rsid w:val="00A82CC4"/>
    <w:rsid w:val="00A831E4"/>
    <w:rsid w:val="00A84D6A"/>
    <w:rsid w:val="00A90D09"/>
    <w:rsid w:val="00AA3772"/>
    <w:rsid w:val="00AB106E"/>
    <w:rsid w:val="00AB2224"/>
    <w:rsid w:val="00AC05FE"/>
    <w:rsid w:val="00AC0D5B"/>
    <w:rsid w:val="00AC36D6"/>
    <w:rsid w:val="00AC606E"/>
    <w:rsid w:val="00AC60FE"/>
    <w:rsid w:val="00AC77AD"/>
    <w:rsid w:val="00AD3214"/>
    <w:rsid w:val="00AD41FC"/>
    <w:rsid w:val="00AD5419"/>
    <w:rsid w:val="00AD60D3"/>
    <w:rsid w:val="00AE05D3"/>
    <w:rsid w:val="00AE355A"/>
    <w:rsid w:val="00AE77A4"/>
    <w:rsid w:val="00B00161"/>
    <w:rsid w:val="00B024A1"/>
    <w:rsid w:val="00B12DFC"/>
    <w:rsid w:val="00B132A8"/>
    <w:rsid w:val="00B132F2"/>
    <w:rsid w:val="00B13550"/>
    <w:rsid w:val="00B135F6"/>
    <w:rsid w:val="00B148DD"/>
    <w:rsid w:val="00B149DE"/>
    <w:rsid w:val="00B169AF"/>
    <w:rsid w:val="00B2045D"/>
    <w:rsid w:val="00B2472A"/>
    <w:rsid w:val="00B26E86"/>
    <w:rsid w:val="00B30098"/>
    <w:rsid w:val="00B30178"/>
    <w:rsid w:val="00B343A6"/>
    <w:rsid w:val="00B50BE8"/>
    <w:rsid w:val="00B50CF1"/>
    <w:rsid w:val="00B5588D"/>
    <w:rsid w:val="00B56116"/>
    <w:rsid w:val="00B567F6"/>
    <w:rsid w:val="00B56AED"/>
    <w:rsid w:val="00B56DF3"/>
    <w:rsid w:val="00B57A5C"/>
    <w:rsid w:val="00B6185B"/>
    <w:rsid w:val="00B638EB"/>
    <w:rsid w:val="00B63DED"/>
    <w:rsid w:val="00B65017"/>
    <w:rsid w:val="00B722E4"/>
    <w:rsid w:val="00B727CA"/>
    <w:rsid w:val="00B753E7"/>
    <w:rsid w:val="00B75A35"/>
    <w:rsid w:val="00B775C5"/>
    <w:rsid w:val="00B77FBE"/>
    <w:rsid w:val="00B86AF3"/>
    <w:rsid w:val="00B9309B"/>
    <w:rsid w:val="00B952F6"/>
    <w:rsid w:val="00B9752A"/>
    <w:rsid w:val="00BA0217"/>
    <w:rsid w:val="00BA03AB"/>
    <w:rsid w:val="00BA1F40"/>
    <w:rsid w:val="00BA4820"/>
    <w:rsid w:val="00BA5495"/>
    <w:rsid w:val="00BB05FA"/>
    <w:rsid w:val="00BB5090"/>
    <w:rsid w:val="00BB5B10"/>
    <w:rsid w:val="00BB5F70"/>
    <w:rsid w:val="00BB68EB"/>
    <w:rsid w:val="00BB6E19"/>
    <w:rsid w:val="00BC1A5D"/>
    <w:rsid w:val="00BC50E4"/>
    <w:rsid w:val="00BC56D6"/>
    <w:rsid w:val="00BC5F8B"/>
    <w:rsid w:val="00BD00B0"/>
    <w:rsid w:val="00BD11CF"/>
    <w:rsid w:val="00BD130C"/>
    <w:rsid w:val="00BF1775"/>
    <w:rsid w:val="00BF19D5"/>
    <w:rsid w:val="00BF201D"/>
    <w:rsid w:val="00C0490B"/>
    <w:rsid w:val="00C04DB5"/>
    <w:rsid w:val="00C05A6F"/>
    <w:rsid w:val="00C07904"/>
    <w:rsid w:val="00C121AF"/>
    <w:rsid w:val="00C14861"/>
    <w:rsid w:val="00C14B78"/>
    <w:rsid w:val="00C14C80"/>
    <w:rsid w:val="00C157D0"/>
    <w:rsid w:val="00C20E5A"/>
    <w:rsid w:val="00C24E15"/>
    <w:rsid w:val="00C2657E"/>
    <w:rsid w:val="00C336FD"/>
    <w:rsid w:val="00C355A5"/>
    <w:rsid w:val="00C41DA7"/>
    <w:rsid w:val="00C42ADA"/>
    <w:rsid w:val="00C43435"/>
    <w:rsid w:val="00C43B64"/>
    <w:rsid w:val="00C53F37"/>
    <w:rsid w:val="00C5499A"/>
    <w:rsid w:val="00C57C09"/>
    <w:rsid w:val="00C62A0F"/>
    <w:rsid w:val="00C633DD"/>
    <w:rsid w:val="00C66289"/>
    <w:rsid w:val="00C731D8"/>
    <w:rsid w:val="00C81627"/>
    <w:rsid w:val="00C82862"/>
    <w:rsid w:val="00C84E4D"/>
    <w:rsid w:val="00C87431"/>
    <w:rsid w:val="00C9414C"/>
    <w:rsid w:val="00CA2633"/>
    <w:rsid w:val="00CA2FD0"/>
    <w:rsid w:val="00CA5EE1"/>
    <w:rsid w:val="00CA621F"/>
    <w:rsid w:val="00CB33FA"/>
    <w:rsid w:val="00CB36EB"/>
    <w:rsid w:val="00CB5B4E"/>
    <w:rsid w:val="00CB626D"/>
    <w:rsid w:val="00CB7408"/>
    <w:rsid w:val="00CC1D62"/>
    <w:rsid w:val="00CC751D"/>
    <w:rsid w:val="00CD0724"/>
    <w:rsid w:val="00CD5181"/>
    <w:rsid w:val="00CD73A9"/>
    <w:rsid w:val="00CD7485"/>
    <w:rsid w:val="00CE2360"/>
    <w:rsid w:val="00CE236C"/>
    <w:rsid w:val="00CE4A97"/>
    <w:rsid w:val="00CF0047"/>
    <w:rsid w:val="00CF1B4F"/>
    <w:rsid w:val="00CF1B73"/>
    <w:rsid w:val="00CF1DB0"/>
    <w:rsid w:val="00CF3D09"/>
    <w:rsid w:val="00CF541E"/>
    <w:rsid w:val="00D04032"/>
    <w:rsid w:val="00D14286"/>
    <w:rsid w:val="00D20E93"/>
    <w:rsid w:val="00D22895"/>
    <w:rsid w:val="00D32DD1"/>
    <w:rsid w:val="00D3404A"/>
    <w:rsid w:val="00D410EC"/>
    <w:rsid w:val="00D4354E"/>
    <w:rsid w:val="00D43F69"/>
    <w:rsid w:val="00D453B0"/>
    <w:rsid w:val="00D50F79"/>
    <w:rsid w:val="00D517EA"/>
    <w:rsid w:val="00D556A8"/>
    <w:rsid w:val="00D715F5"/>
    <w:rsid w:val="00D72EEB"/>
    <w:rsid w:val="00D73957"/>
    <w:rsid w:val="00D8395C"/>
    <w:rsid w:val="00D83F0F"/>
    <w:rsid w:val="00D8464C"/>
    <w:rsid w:val="00D87A6B"/>
    <w:rsid w:val="00D910AA"/>
    <w:rsid w:val="00D95FF6"/>
    <w:rsid w:val="00DA2B61"/>
    <w:rsid w:val="00DA7A20"/>
    <w:rsid w:val="00DB1D9E"/>
    <w:rsid w:val="00DB376B"/>
    <w:rsid w:val="00DB5E35"/>
    <w:rsid w:val="00DB6811"/>
    <w:rsid w:val="00DB74AF"/>
    <w:rsid w:val="00DC21D8"/>
    <w:rsid w:val="00DC28E6"/>
    <w:rsid w:val="00DC3E97"/>
    <w:rsid w:val="00DC4828"/>
    <w:rsid w:val="00DC79E8"/>
    <w:rsid w:val="00DD55F0"/>
    <w:rsid w:val="00DD5842"/>
    <w:rsid w:val="00DD6FDE"/>
    <w:rsid w:val="00DD7BB2"/>
    <w:rsid w:val="00DE1B8E"/>
    <w:rsid w:val="00DE222C"/>
    <w:rsid w:val="00DE52C8"/>
    <w:rsid w:val="00DE6E66"/>
    <w:rsid w:val="00DE6F73"/>
    <w:rsid w:val="00DF00FA"/>
    <w:rsid w:val="00DF57D8"/>
    <w:rsid w:val="00DF6DC8"/>
    <w:rsid w:val="00DF6F6D"/>
    <w:rsid w:val="00E00F41"/>
    <w:rsid w:val="00E017CA"/>
    <w:rsid w:val="00E01BF9"/>
    <w:rsid w:val="00E032C5"/>
    <w:rsid w:val="00E041EB"/>
    <w:rsid w:val="00E0478A"/>
    <w:rsid w:val="00E04E20"/>
    <w:rsid w:val="00E1028B"/>
    <w:rsid w:val="00E13945"/>
    <w:rsid w:val="00E2270B"/>
    <w:rsid w:val="00E24C6A"/>
    <w:rsid w:val="00E25811"/>
    <w:rsid w:val="00E3193B"/>
    <w:rsid w:val="00E32EB7"/>
    <w:rsid w:val="00E32F85"/>
    <w:rsid w:val="00E36FD8"/>
    <w:rsid w:val="00E37380"/>
    <w:rsid w:val="00E42B0E"/>
    <w:rsid w:val="00E465C4"/>
    <w:rsid w:val="00E57008"/>
    <w:rsid w:val="00E63F64"/>
    <w:rsid w:val="00E708A7"/>
    <w:rsid w:val="00E74623"/>
    <w:rsid w:val="00E74BF9"/>
    <w:rsid w:val="00E75F29"/>
    <w:rsid w:val="00E80E3D"/>
    <w:rsid w:val="00E827F9"/>
    <w:rsid w:val="00E834E4"/>
    <w:rsid w:val="00E84396"/>
    <w:rsid w:val="00E854B0"/>
    <w:rsid w:val="00E8639B"/>
    <w:rsid w:val="00E86D42"/>
    <w:rsid w:val="00E870B8"/>
    <w:rsid w:val="00E90C16"/>
    <w:rsid w:val="00E932BB"/>
    <w:rsid w:val="00EA1019"/>
    <w:rsid w:val="00EA1DE5"/>
    <w:rsid w:val="00EA3B29"/>
    <w:rsid w:val="00EA5226"/>
    <w:rsid w:val="00EA54DF"/>
    <w:rsid w:val="00EA6A7F"/>
    <w:rsid w:val="00EA7C53"/>
    <w:rsid w:val="00EB1104"/>
    <w:rsid w:val="00EB2949"/>
    <w:rsid w:val="00EB4B34"/>
    <w:rsid w:val="00EB4E7E"/>
    <w:rsid w:val="00EB6290"/>
    <w:rsid w:val="00EB6306"/>
    <w:rsid w:val="00EB6A6E"/>
    <w:rsid w:val="00EB7421"/>
    <w:rsid w:val="00EC0C0B"/>
    <w:rsid w:val="00EC36F5"/>
    <w:rsid w:val="00EC5A4D"/>
    <w:rsid w:val="00ED0DEA"/>
    <w:rsid w:val="00ED6238"/>
    <w:rsid w:val="00ED6D7F"/>
    <w:rsid w:val="00ED73C4"/>
    <w:rsid w:val="00ED7F73"/>
    <w:rsid w:val="00EF2B5F"/>
    <w:rsid w:val="00F05CEF"/>
    <w:rsid w:val="00F10D8C"/>
    <w:rsid w:val="00F2047D"/>
    <w:rsid w:val="00F20B48"/>
    <w:rsid w:val="00F213D7"/>
    <w:rsid w:val="00F23D65"/>
    <w:rsid w:val="00F258BA"/>
    <w:rsid w:val="00F27E9C"/>
    <w:rsid w:val="00F41F41"/>
    <w:rsid w:val="00F42DF5"/>
    <w:rsid w:val="00F46918"/>
    <w:rsid w:val="00F46DDE"/>
    <w:rsid w:val="00F475E2"/>
    <w:rsid w:val="00F52128"/>
    <w:rsid w:val="00F62067"/>
    <w:rsid w:val="00F62E99"/>
    <w:rsid w:val="00F655ED"/>
    <w:rsid w:val="00F66A1F"/>
    <w:rsid w:val="00F7033C"/>
    <w:rsid w:val="00F7042F"/>
    <w:rsid w:val="00F716FC"/>
    <w:rsid w:val="00F7266C"/>
    <w:rsid w:val="00F74677"/>
    <w:rsid w:val="00F773AE"/>
    <w:rsid w:val="00F80020"/>
    <w:rsid w:val="00F83D18"/>
    <w:rsid w:val="00F90B34"/>
    <w:rsid w:val="00F96D0D"/>
    <w:rsid w:val="00F976AD"/>
    <w:rsid w:val="00FA0FB5"/>
    <w:rsid w:val="00FA5B61"/>
    <w:rsid w:val="00FA6461"/>
    <w:rsid w:val="00FB3771"/>
    <w:rsid w:val="00FB760B"/>
    <w:rsid w:val="00FC06CF"/>
    <w:rsid w:val="00FE038F"/>
    <w:rsid w:val="00FE2148"/>
    <w:rsid w:val="00FE5228"/>
    <w:rsid w:val="00FF1540"/>
    <w:rsid w:val="00FF17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708A7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FrameContents">
    <w:name w:val="Frame Contents"/>
    <w:basedOn w:val="Normal"/>
    <w:qFormat/>
    <w:rsid w:val="00937A03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42DF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3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19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32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691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00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1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51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34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1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565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11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7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664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45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70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1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33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65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57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56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2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89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46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6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10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38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83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44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83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2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8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75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linkedin.com/company/softuni/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instagram.com/softuni_org" TargetMode="External"/><Relationship Id="rId21" Type="http://schemas.openxmlformats.org/officeDocument/2006/relationships/image" Target="media/image11.png"/><Relationship Id="rId34" Type="http://schemas.openxmlformats.org/officeDocument/2006/relationships/hyperlink" Target="https://github.com/SoftUni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image" Target="media/image6.png"/><Relationship Id="rId17" Type="http://schemas.openxmlformats.org/officeDocument/2006/relationships/hyperlink" Target="mailto:info@softuni.org" TargetMode="External"/><Relationship Id="rId25" Type="http://schemas.openxmlformats.org/officeDocument/2006/relationships/image" Target="media/image30.png"/><Relationship Id="rId33" Type="http://schemas.openxmlformats.org/officeDocument/2006/relationships/image" Target="media/image70.png"/><Relationship Id="rId38" Type="http://schemas.openxmlformats.org/officeDocument/2006/relationships/image" Target="media/image10.png"/><Relationship Id="rId2" Type="http://schemas.openxmlformats.org/officeDocument/2006/relationships/image" Target="media/image1.png"/><Relationship Id="rId16" Type="http://schemas.openxmlformats.org/officeDocument/2006/relationships/image" Target="media/image8.png"/><Relationship Id="rId20" Type="http://schemas.openxmlformats.org/officeDocument/2006/relationships/hyperlink" Target="https://softuni.org/" TargetMode="External"/><Relationship Id="rId29" Type="http://schemas.openxmlformats.org/officeDocument/2006/relationships/image" Target="media/image50.png"/><Relationship Id="rId1" Type="http://schemas.openxmlformats.org/officeDocument/2006/relationships/hyperlink" Target="https://softuni.org/" TargetMode="External"/><Relationship Id="rId6" Type="http://schemas.openxmlformats.org/officeDocument/2006/relationships/image" Target="media/image3.png"/><Relationship Id="rId11" Type="http://schemas.openxmlformats.org/officeDocument/2006/relationships/hyperlink" Target="https://www.youtube.com/channel/UCqvOk8tYzfRS-eDy4vs3UyA" TargetMode="External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9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hyperlink" Target="https://github.com/SoftUni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twitter.com/SoftUni1" TargetMode="External"/><Relationship Id="rId36" Type="http://schemas.openxmlformats.org/officeDocument/2006/relationships/hyperlink" Target="mailto:info@softuni.org" TargetMode="External"/><Relationship Id="rId10" Type="http://schemas.openxmlformats.org/officeDocument/2006/relationships/image" Target="media/image5.png"/><Relationship Id="rId19" Type="http://schemas.openxmlformats.org/officeDocument/2006/relationships/hyperlink" Target="https://softuni.org/" TargetMode="External"/><Relationship Id="rId31" Type="http://schemas.openxmlformats.org/officeDocument/2006/relationships/image" Target="media/image60.png"/><Relationship Id="rId4" Type="http://schemas.openxmlformats.org/officeDocument/2006/relationships/image" Target="media/image2.png"/><Relationship Id="rId9" Type="http://schemas.openxmlformats.org/officeDocument/2006/relationships/hyperlink" Target="https://twitter.com/SoftUni1" TargetMode="External"/><Relationship Id="rId14" Type="http://schemas.openxmlformats.org/officeDocument/2006/relationships/image" Target="media/image7.png"/><Relationship Id="rId22" Type="http://schemas.openxmlformats.org/officeDocument/2006/relationships/hyperlink" Target="https://softuni.bg/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80.png"/><Relationship Id="rId8" Type="http://schemas.openxmlformats.org/officeDocument/2006/relationships/image" Target="media/image4.png"/><Relationship Id="rId3" Type="http://schemas.openxmlformats.org/officeDocument/2006/relationships/hyperlink" Target="https://softuni.bg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8BC830E-71F7-4E9D-90BD-7BA11EAC64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6</Pages>
  <Words>1342</Words>
  <Characters>7652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Final Exam</vt:lpstr>
    </vt:vector>
  </TitlesOfParts>
  <Company>Software University (SoftUni)</Company>
  <LinksUpToDate>false</LinksUpToDate>
  <CharactersWithSpaces>8977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</dc:title>
  <dc:subject>Java OOP Course @ Software University - https://softuni.bg/modules/59/java-advanced</dc:subject>
  <dc:creator>Software University Foundation</dc:creator>
  <cp:keywords>Programming, Software, SoftUni, Fundamentals, FInal</cp:keywords>
  <dc:description>Programming Fundamentals Course @ SoftUni – https://softuni.bg/courses</dc:description>
  <cp:lastModifiedBy>Nevena Nedkova</cp:lastModifiedBy>
  <cp:revision>13</cp:revision>
  <cp:lastPrinted>2015-10-26T22:35:00Z</cp:lastPrinted>
  <dcterms:created xsi:type="dcterms:W3CDTF">2021-11-20T12:08:00Z</dcterms:created>
  <dcterms:modified xsi:type="dcterms:W3CDTF">2024-08-01T11:47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9f13def68a59810cc9a618f6a64989b9c1dbcd3b208f42f0f462e9cafe6e7ca</vt:lpwstr>
  </property>
</Properties>
</file>